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CF577" w14:textId="7F305B30" w:rsidR="00761F8F" w:rsidRDefault="00761F8F" w:rsidP="00761F8F">
      <w:pPr>
        <w:spacing w:after="0" w:line="360" w:lineRule="auto"/>
        <w:jc w:val="right"/>
        <w:rPr>
          <w:rFonts w:ascii="Times New Roman" w:hAnsi="Times New Roman"/>
          <w:b/>
          <w:sz w:val="24"/>
          <w:szCs w:val="24"/>
        </w:rPr>
      </w:pPr>
    </w:p>
    <w:p w14:paraId="1792BA58" w14:textId="053B2667" w:rsidR="00B43061" w:rsidRPr="005C0C93" w:rsidRDefault="00FD7F8B" w:rsidP="005C0C9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ŠPLĖSTINĖ</w:t>
      </w:r>
      <w:r w:rsidR="003F71DF">
        <w:rPr>
          <w:rFonts w:ascii="Times New Roman" w:hAnsi="Times New Roman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5C0C93" w:rsidRPr="005C0C93">
        <w:rPr>
          <w:rFonts w:ascii="Times New Roman" w:hAnsi="Times New Roman"/>
          <w:b/>
          <w:sz w:val="24"/>
          <w:szCs w:val="24"/>
        </w:rPr>
        <w:t xml:space="preserve">MICKŪNŲ SENIŪNIJOS </w:t>
      </w:r>
      <w:r w:rsidR="00602D33">
        <w:rPr>
          <w:rFonts w:ascii="Times New Roman" w:hAnsi="Times New Roman"/>
          <w:b/>
          <w:sz w:val="24"/>
          <w:szCs w:val="24"/>
        </w:rPr>
        <w:t>SENIŪNAIČIŲ SUEIGOS</w:t>
      </w:r>
      <w:r w:rsidR="005C0C93" w:rsidRPr="005C0C93">
        <w:rPr>
          <w:rFonts w:ascii="Times New Roman" w:hAnsi="Times New Roman"/>
          <w:b/>
          <w:sz w:val="24"/>
          <w:szCs w:val="24"/>
        </w:rPr>
        <w:t xml:space="preserve"> PROTOKOLAS</w:t>
      </w:r>
    </w:p>
    <w:p w14:paraId="73037870" w14:textId="13130BFB" w:rsidR="005C0C93" w:rsidRDefault="005C0C93" w:rsidP="005C0C9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73062E9" w14:textId="77777777" w:rsidR="005C0C93" w:rsidRDefault="005C0C93" w:rsidP="005C0C9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ckūnai</w:t>
      </w:r>
    </w:p>
    <w:p w14:paraId="464F7928" w14:textId="0AF0BAAC" w:rsidR="005C0C93" w:rsidRDefault="005A3245" w:rsidP="005C0C93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eiga</w:t>
      </w:r>
      <w:r w:rsidR="00804F48">
        <w:rPr>
          <w:rFonts w:ascii="Times New Roman" w:hAnsi="Times New Roman"/>
          <w:sz w:val="24"/>
          <w:szCs w:val="24"/>
        </w:rPr>
        <w:t xml:space="preserve"> įvyko 20</w:t>
      </w:r>
      <w:r w:rsidR="00B633CF">
        <w:rPr>
          <w:rFonts w:ascii="Times New Roman" w:hAnsi="Times New Roman"/>
          <w:sz w:val="24"/>
          <w:szCs w:val="24"/>
        </w:rPr>
        <w:t>2</w:t>
      </w:r>
      <w:r w:rsidR="00543669">
        <w:rPr>
          <w:rFonts w:ascii="Times New Roman" w:hAnsi="Times New Roman"/>
          <w:sz w:val="24"/>
          <w:szCs w:val="24"/>
        </w:rPr>
        <w:t>5</w:t>
      </w:r>
      <w:r w:rsidR="005C0C93">
        <w:rPr>
          <w:rFonts w:ascii="Times New Roman" w:hAnsi="Times New Roman"/>
          <w:sz w:val="24"/>
          <w:szCs w:val="24"/>
        </w:rPr>
        <w:t xml:space="preserve"> m. </w:t>
      </w:r>
      <w:r w:rsidR="00EB0C5B">
        <w:rPr>
          <w:rFonts w:ascii="Times New Roman" w:hAnsi="Times New Roman"/>
          <w:sz w:val="24"/>
          <w:szCs w:val="24"/>
        </w:rPr>
        <w:t>vasario</w:t>
      </w:r>
      <w:r w:rsidR="00804F48">
        <w:rPr>
          <w:rFonts w:ascii="Times New Roman" w:hAnsi="Times New Roman"/>
          <w:sz w:val="24"/>
          <w:szCs w:val="24"/>
        </w:rPr>
        <w:t xml:space="preserve"> </w:t>
      </w:r>
      <w:r w:rsidR="00EB0C5B">
        <w:rPr>
          <w:rFonts w:ascii="Times New Roman" w:hAnsi="Times New Roman"/>
          <w:sz w:val="24"/>
          <w:szCs w:val="24"/>
        </w:rPr>
        <w:t>5</w:t>
      </w:r>
      <w:r w:rsidR="00602D33">
        <w:rPr>
          <w:rFonts w:ascii="Times New Roman" w:hAnsi="Times New Roman"/>
          <w:sz w:val="24"/>
          <w:szCs w:val="24"/>
        </w:rPr>
        <w:t xml:space="preserve"> d.</w:t>
      </w:r>
      <w:r w:rsidR="00000317">
        <w:rPr>
          <w:rFonts w:ascii="Times New Roman" w:hAnsi="Times New Roman"/>
          <w:sz w:val="24"/>
          <w:szCs w:val="24"/>
        </w:rPr>
        <w:t xml:space="preserve"> 1</w:t>
      </w:r>
      <w:r w:rsidR="00543669">
        <w:rPr>
          <w:rFonts w:ascii="Times New Roman" w:hAnsi="Times New Roman"/>
          <w:sz w:val="24"/>
          <w:szCs w:val="24"/>
        </w:rPr>
        <w:t>8</w:t>
      </w:r>
      <w:r w:rsidR="00000317">
        <w:rPr>
          <w:rFonts w:ascii="Times New Roman" w:hAnsi="Times New Roman"/>
          <w:sz w:val="24"/>
          <w:szCs w:val="24"/>
        </w:rPr>
        <w:t>.00 val.</w:t>
      </w:r>
      <w:r w:rsidR="0033023D">
        <w:rPr>
          <w:rFonts w:ascii="Times New Roman" w:hAnsi="Times New Roman"/>
          <w:sz w:val="24"/>
          <w:szCs w:val="24"/>
        </w:rPr>
        <w:t xml:space="preserve"> </w:t>
      </w:r>
    </w:p>
    <w:p w14:paraId="71E7DEAD" w14:textId="77777777" w:rsidR="005C0C93" w:rsidRDefault="005A3245" w:rsidP="005C0C93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eigos</w:t>
      </w:r>
      <w:r w:rsidR="005C0C93">
        <w:rPr>
          <w:rFonts w:ascii="Times New Roman" w:hAnsi="Times New Roman"/>
          <w:sz w:val="24"/>
          <w:szCs w:val="24"/>
        </w:rPr>
        <w:t xml:space="preserve"> pirmininkas </w:t>
      </w:r>
      <w:r w:rsidR="00D74525">
        <w:rPr>
          <w:rFonts w:ascii="Times New Roman" w:hAnsi="Times New Roman"/>
          <w:sz w:val="24"/>
          <w:szCs w:val="24"/>
        </w:rPr>
        <w:t>Justinas Grybauskas</w:t>
      </w:r>
      <w:r w:rsidR="0077086F">
        <w:rPr>
          <w:rFonts w:ascii="Times New Roman" w:hAnsi="Times New Roman"/>
          <w:sz w:val="24"/>
          <w:szCs w:val="24"/>
        </w:rPr>
        <w:t>.</w:t>
      </w:r>
    </w:p>
    <w:p w14:paraId="6756894F" w14:textId="77777777" w:rsidR="005C0C93" w:rsidRDefault="005A3245" w:rsidP="005C0C93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eigos</w:t>
      </w:r>
      <w:r w:rsidR="005C0C93">
        <w:rPr>
          <w:rFonts w:ascii="Times New Roman" w:hAnsi="Times New Roman"/>
          <w:sz w:val="24"/>
          <w:szCs w:val="24"/>
        </w:rPr>
        <w:t xml:space="preserve"> sekretorius </w:t>
      </w:r>
      <w:r w:rsidR="00804F48">
        <w:rPr>
          <w:rFonts w:ascii="Times New Roman" w:hAnsi="Times New Roman"/>
          <w:sz w:val="24"/>
          <w:szCs w:val="24"/>
        </w:rPr>
        <w:t>Božena Gražulienė</w:t>
      </w:r>
      <w:r w:rsidR="0077086F">
        <w:rPr>
          <w:rFonts w:ascii="Times New Roman" w:hAnsi="Times New Roman"/>
          <w:sz w:val="24"/>
          <w:szCs w:val="24"/>
        </w:rPr>
        <w:t>.</w:t>
      </w:r>
    </w:p>
    <w:p w14:paraId="43D79527" w14:textId="0E91A93C" w:rsidR="00EB0C5B" w:rsidRDefault="00EB0C5B" w:rsidP="005C0C93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eiga vyko mišriuoju </w:t>
      </w:r>
      <w:r w:rsidR="00BA02C4">
        <w:rPr>
          <w:rFonts w:ascii="Times New Roman" w:hAnsi="Times New Roman"/>
          <w:sz w:val="24"/>
          <w:szCs w:val="24"/>
        </w:rPr>
        <w:t>būdu</w:t>
      </w:r>
      <w:r w:rsidR="002621E6">
        <w:rPr>
          <w:rFonts w:ascii="Times New Roman" w:hAnsi="Times New Roman"/>
          <w:sz w:val="24"/>
          <w:szCs w:val="24"/>
        </w:rPr>
        <w:t>.</w:t>
      </w:r>
    </w:p>
    <w:p w14:paraId="323A0504" w14:textId="6E24C2B4" w:rsidR="00560323" w:rsidRDefault="00376840" w:rsidP="0056032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eigos dalyviai</w:t>
      </w:r>
      <w:r w:rsidR="005C0C93">
        <w:rPr>
          <w:rFonts w:ascii="Times New Roman" w:hAnsi="Times New Roman"/>
          <w:sz w:val="24"/>
          <w:szCs w:val="24"/>
        </w:rPr>
        <w:t>:</w:t>
      </w:r>
      <w:r w:rsidR="009422D3">
        <w:rPr>
          <w:rFonts w:ascii="Times New Roman" w:hAnsi="Times New Roman"/>
          <w:sz w:val="24"/>
          <w:szCs w:val="24"/>
        </w:rPr>
        <w:t xml:space="preserve"> Lytos seniūnaitijos seniūnaitė </w:t>
      </w:r>
      <w:r w:rsidR="00D74525">
        <w:rPr>
          <w:rFonts w:ascii="Times New Roman" w:hAnsi="Times New Roman"/>
          <w:sz w:val="24"/>
          <w:szCs w:val="24"/>
        </w:rPr>
        <w:t>Elžbieta Tvorogal</w:t>
      </w:r>
      <w:r w:rsidR="009422D3">
        <w:rPr>
          <w:rFonts w:ascii="Times New Roman" w:hAnsi="Times New Roman"/>
          <w:sz w:val="24"/>
          <w:szCs w:val="24"/>
        </w:rPr>
        <w:t xml:space="preserve">, Galgių seniūnaitijos seniūnaitis </w:t>
      </w:r>
      <w:r w:rsidR="00D74525">
        <w:rPr>
          <w:rFonts w:ascii="Times New Roman" w:hAnsi="Times New Roman"/>
          <w:sz w:val="24"/>
          <w:szCs w:val="24"/>
        </w:rPr>
        <w:t>Tadeuš Tomaševič</w:t>
      </w:r>
      <w:r w:rsidR="009422D3">
        <w:rPr>
          <w:rFonts w:ascii="Times New Roman" w:hAnsi="Times New Roman"/>
          <w:sz w:val="24"/>
          <w:szCs w:val="24"/>
        </w:rPr>
        <w:t>,</w:t>
      </w:r>
      <w:r w:rsidR="0068159D">
        <w:rPr>
          <w:rFonts w:ascii="Times New Roman" w:hAnsi="Times New Roman"/>
          <w:sz w:val="24"/>
          <w:szCs w:val="24"/>
        </w:rPr>
        <w:t xml:space="preserve"> Uosininkų seniūnaitijos seniūnait</w:t>
      </w:r>
      <w:r w:rsidR="00D74525">
        <w:rPr>
          <w:rFonts w:ascii="Times New Roman" w:hAnsi="Times New Roman"/>
          <w:sz w:val="24"/>
          <w:szCs w:val="24"/>
        </w:rPr>
        <w:t>ė</w:t>
      </w:r>
      <w:r w:rsidR="0068159D">
        <w:rPr>
          <w:rFonts w:ascii="Times New Roman" w:hAnsi="Times New Roman"/>
          <w:sz w:val="24"/>
          <w:szCs w:val="24"/>
        </w:rPr>
        <w:t xml:space="preserve"> </w:t>
      </w:r>
      <w:r w:rsidR="00D74525">
        <w:rPr>
          <w:rFonts w:ascii="Times New Roman" w:hAnsi="Times New Roman"/>
          <w:sz w:val="24"/>
          <w:szCs w:val="24"/>
        </w:rPr>
        <w:t>Božena Stankevič</w:t>
      </w:r>
      <w:r w:rsidR="00606ED1">
        <w:rPr>
          <w:rFonts w:ascii="Times New Roman" w:hAnsi="Times New Roman"/>
          <w:sz w:val="24"/>
          <w:szCs w:val="24"/>
        </w:rPr>
        <w:t>,</w:t>
      </w:r>
      <w:bookmarkStart w:id="0" w:name="_Hlk94172131"/>
      <w:r w:rsidR="005406E6">
        <w:rPr>
          <w:rFonts w:ascii="Times New Roman" w:hAnsi="Times New Roman"/>
          <w:sz w:val="24"/>
          <w:szCs w:val="24"/>
        </w:rPr>
        <w:t xml:space="preserve"> Mickūnų seniūnaitijos seniūnaitė </w:t>
      </w:r>
      <w:r w:rsidR="00543669">
        <w:rPr>
          <w:rFonts w:ascii="Times New Roman" w:hAnsi="Times New Roman"/>
          <w:sz w:val="24"/>
          <w:szCs w:val="24"/>
        </w:rPr>
        <w:t>Greta Gulbicka</w:t>
      </w:r>
      <w:r w:rsidR="005406E6">
        <w:rPr>
          <w:rFonts w:ascii="Times New Roman" w:hAnsi="Times New Roman"/>
          <w:sz w:val="24"/>
          <w:szCs w:val="24"/>
        </w:rPr>
        <w:t>,</w:t>
      </w:r>
      <w:r w:rsidR="007F44A4">
        <w:rPr>
          <w:rFonts w:ascii="Times New Roman" w:hAnsi="Times New Roman"/>
          <w:sz w:val="24"/>
          <w:szCs w:val="24"/>
        </w:rPr>
        <w:t xml:space="preserve"> </w:t>
      </w:r>
      <w:bookmarkEnd w:id="0"/>
      <w:r w:rsidR="00D74525">
        <w:rPr>
          <w:rFonts w:ascii="Times New Roman" w:hAnsi="Times New Roman"/>
          <w:sz w:val="24"/>
          <w:szCs w:val="24"/>
        </w:rPr>
        <w:t>Skaisterių seniūnaitijos seniūnaitis Marjan Tvorogal</w:t>
      </w:r>
      <w:r w:rsidR="00543669">
        <w:rPr>
          <w:rFonts w:ascii="Times New Roman" w:hAnsi="Times New Roman"/>
          <w:sz w:val="24"/>
          <w:szCs w:val="24"/>
        </w:rPr>
        <w:t>, Uosininkų seniūn</w:t>
      </w:r>
      <w:r w:rsidR="003F71DF">
        <w:rPr>
          <w:rFonts w:ascii="Times New Roman" w:hAnsi="Times New Roman"/>
          <w:sz w:val="24"/>
          <w:szCs w:val="24"/>
        </w:rPr>
        <w:t>ai</w:t>
      </w:r>
      <w:r w:rsidR="00543669">
        <w:rPr>
          <w:rFonts w:ascii="Times New Roman" w:hAnsi="Times New Roman"/>
          <w:sz w:val="24"/>
          <w:szCs w:val="24"/>
        </w:rPr>
        <w:t>tijos seniūnaitė Božena Stankevič, Ga</w:t>
      </w:r>
      <w:r w:rsidR="002621E6">
        <w:rPr>
          <w:rFonts w:ascii="Times New Roman" w:hAnsi="Times New Roman"/>
          <w:sz w:val="24"/>
          <w:szCs w:val="24"/>
        </w:rPr>
        <w:t>iliūn</w:t>
      </w:r>
      <w:r w:rsidR="008B5380">
        <w:rPr>
          <w:rFonts w:ascii="Times New Roman" w:hAnsi="Times New Roman"/>
          <w:sz w:val="24"/>
          <w:szCs w:val="24"/>
        </w:rPr>
        <w:t>ų</w:t>
      </w:r>
      <w:r w:rsidR="00543669">
        <w:rPr>
          <w:rFonts w:ascii="Times New Roman" w:hAnsi="Times New Roman"/>
          <w:sz w:val="24"/>
          <w:szCs w:val="24"/>
        </w:rPr>
        <w:t xml:space="preserve"> seniūnaitijos seniūnaitis Lukas Žukaitis</w:t>
      </w:r>
      <w:r w:rsidR="00560323">
        <w:rPr>
          <w:rFonts w:ascii="Times New Roman" w:hAnsi="Times New Roman"/>
          <w:sz w:val="24"/>
          <w:szCs w:val="24"/>
        </w:rPr>
        <w:t>,</w:t>
      </w:r>
      <w:r w:rsidR="00560323" w:rsidRPr="00560323">
        <w:rPr>
          <w:rFonts w:ascii="Times New Roman" w:hAnsi="Times New Roman"/>
          <w:sz w:val="24"/>
          <w:szCs w:val="24"/>
        </w:rPr>
        <w:t xml:space="preserve"> </w:t>
      </w:r>
      <w:r w:rsidR="00560323">
        <w:rPr>
          <w:rFonts w:ascii="Times New Roman" w:hAnsi="Times New Roman"/>
          <w:sz w:val="24"/>
          <w:szCs w:val="24"/>
        </w:rPr>
        <w:t>Skaisterių kaimo gyventojų bendruomenės ,,Skaistė“ bendruomenė</w:t>
      </w:r>
      <w:r w:rsidR="00D452EA">
        <w:rPr>
          <w:rFonts w:ascii="Times New Roman" w:hAnsi="Times New Roman"/>
          <w:sz w:val="24"/>
          <w:szCs w:val="24"/>
        </w:rPr>
        <w:t>s</w:t>
      </w:r>
      <w:r w:rsidR="00560323">
        <w:rPr>
          <w:rFonts w:ascii="Times New Roman" w:hAnsi="Times New Roman"/>
          <w:sz w:val="24"/>
          <w:szCs w:val="24"/>
        </w:rPr>
        <w:t xml:space="preserve"> narys Viktor Kolontaj ir Mickūnų jaunimo bendruomenės pirmininkė Česlava Zadranovič.</w:t>
      </w:r>
    </w:p>
    <w:p w14:paraId="744B032E" w14:textId="764C8A64" w:rsidR="008B5380" w:rsidRDefault="003B64DB" w:rsidP="0054366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eigos svečiai:</w:t>
      </w:r>
      <w:r w:rsidR="00560323">
        <w:rPr>
          <w:rFonts w:ascii="Times New Roman" w:hAnsi="Times New Roman"/>
          <w:sz w:val="24"/>
          <w:szCs w:val="24"/>
        </w:rPr>
        <w:t xml:space="preserve"> </w:t>
      </w:r>
      <w:r w:rsidR="00D74525">
        <w:rPr>
          <w:rFonts w:ascii="Times New Roman" w:hAnsi="Times New Roman"/>
          <w:sz w:val="24"/>
          <w:szCs w:val="24"/>
        </w:rPr>
        <w:t xml:space="preserve"> </w:t>
      </w:r>
      <w:r w:rsidR="00A445D1">
        <w:rPr>
          <w:rFonts w:ascii="Times New Roman" w:hAnsi="Times New Roman"/>
          <w:sz w:val="24"/>
          <w:szCs w:val="24"/>
        </w:rPr>
        <w:t>Vilniaus rajono savivaldybės tarybos nar</w:t>
      </w:r>
      <w:r>
        <w:rPr>
          <w:rFonts w:ascii="Times New Roman" w:hAnsi="Times New Roman"/>
          <w:sz w:val="24"/>
          <w:szCs w:val="24"/>
        </w:rPr>
        <w:t>iai</w:t>
      </w:r>
      <w:r w:rsidR="00A445D1">
        <w:rPr>
          <w:rFonts w:ascii="Times New Roman" w:hAnsi="Times New Roman"/>
          <w:sz w:val="24"/>
          <w:szCs w:val="24"/>
        </w:rPr>
        <w:t xml:space="preserve"> Teresa Demeško,</w:t>
      </w:r>
      <w:r w:rsidR="008B538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ediminas Kazėnas ir Henrik Suboč.</w:t>
      </w:r>
    </w:p>
    <w:p w14:paraId="5B52B52A" w14:textId="77777777" w:rsidR="005406E6" w:rsidRDefault="005406E6" w:rsidP="005C0C9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EFCF263" w14:textId="77777777" w:rsidR="005C0C93" w:rsidRDefault="005C0C93" w:rsidP="005C0C93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RBOTVARKĖ</w:t>
      </w:r>
      <w:r w:rsidR="00B5470A">
        <w:rPr>
          <w:rFonts w:ascii="Times New Roman" w:hAnsi="Times New Roman"/>
          <w:sz w:val="24"/>
          <w:szCs w:val="24"/>
        </w:rPr>
        <w:t>:</w:t>
      </w:r>
    </w:p>
    <w:p w14:paraId="315F7396" w14:textId="77777777" w:rsidR="00806D04" w:rsidRPr="00806D04" w:rsidRDefault="00806D04" w:rsidP="00806D04">
      <w:pPr>
        <w:numPr>
          <w:ilvl w:val="0"/>
          <w:numId w:val="33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</w:rPr>
      </w:pPr>
      <w:bookmarkStart w:id="1" w:name="_Hlk189680866"/>
      <w:r w:rsidRPr="00806D04">
        <w:rPr>
          <w:rFonts w:ascii="Times New Roman" w:eastAsia="Times New Roman" w:hAnsi="Times New Roman"/>
          <w:color w:val="000000"/>
          <w:sz w:val="24"/>
          <w:szCs w:val="24"/>
        </w:rPr>
        <w:t>Dėl Vilniaus rajono savivaldybės 2025 metų biudžeto ir 2026 ir 2027 metų pajamų ir asignavimų projekto pristatymo;</w:t>
      </w:r>
    </w:p>
    <w:p w14:paraId="35E2151D" w14:textId="77777777" w:rsidR="00806D04" w:rsidRPr="00806D04" w:rsidRDefault="00806D04" w:rsidP="00806D04">
      <w:pPr>
        <w:numPr>
          <w:ilvl w:val="0"/>
          <w:numId w:val="33"/>
        </w:numPr>
        <w:spacing w:after="0" w:line="360" w:lineRule="auto"/>
        <w:ind w:left="714" w:hanging="357"/>
        <w:jc w:val="both"/>
        <w:rPr>
          <w:rFonts w:ascii="Times New Roman" w:hAnsi="Times New Roman"/>
          <w:sz w:val="24"/>
          <w:szCs w:val="24"/>
        </w:rPr>
      </w:pPr>
      <w:bookmarkStart w:id="2" w:name="_Hlk189682713"/>
      <w:bookmarkEnd w:id="1"/>
      <w:r w:rsidRPr="00806D04">
        <w:rPr>
          <w:rFonts w:ascii="Times New Roman" w:hAnsi="Times New Roman"/>
          <w:color w:val="000000"/>
          <w:sz w:val="24"/>
          <w:szCs w:val="24"/>
        </w:rPr>
        <w:t xml:space="preserve">Dėl Vilniaus rajono savivaldybės seniūnaitijų seniūnaičių išlaidų, susijusių su jų, kaip seniūnaičių, veikla, apmokėjimo ir atsiskaitymo tvarkos aprašo, patvirtinto Vilniaus rajono savivaldybės tarybos </w:t>
      </w:r>
      <w:r w:rsidRPr="00806D04">
        <w:rPr>
          <w:rFonts w:ascii="Times New Roman" w:hAnsi="Times New Roman"/>
          <w:color w:val="000000"/>
        </w:rPr>
        <w:t xml:space="preserve">2025 m. sausio 17 d. sprendimu Nr. T3-7(1.6 E) </w:t>
      </w:r>
      <w:r w:rsidRPr="00806D04">
        <w:rPr>
          <w:rFonts w:ascii="Times New Roman" w:hAnsi="Times New Roman"/>
          <w:color w:val="000000"/>
          <w:sz w:val="24"/>
          <w:szCs w:val="24"/>
        </w:rPr>
        <w:t>pristatymo;</w:t>
      </w:r>
    </w:p>
    <w:bookmarkEnd w:id="2"/>
    <w:p w14:paraId="3D50C849" w14:textId="77777777" w:rsidR="00806D04" w:rsidRPr="00806D04" w:rsidRDefault="00806D04" w:rsidP="00806D04">
      <w:pPr>
        <w:numPr>
          <w:ilvl w:val="0"/>
          <w:numId w:val="33"/>
        </w:numPr>
        <w:spacing w:after="0" w:line="360" w:lineRule="auto"/>
        <w:ind w:left="714" w:hanging="357"/>
        <w:jc w:val="both"/>
        <w:rPr>
          <w:rFonts w:ascii="Times New Roman" w:hAnsi="Times New Roman"/>
          <w:sz w:val="24"/>
          <w:szCs w:val="24"/>
        </w:rPr>
      </w:pPr>
      <w:r w:rsidRPr="00806D04">
        <w:rPr>
          <w:rFonts w:ascii="Times New Roman" w:hAnsi="Times New Roman"/>
          <w:color w:val="000000"/>
          <w:sz w:val="24"/>
          <w:szCs w:val="24"/>
        </w:rPr>
        <w:t>Kiti klausimai.</w:t>
      </w:r>
    </w:p>
    <w:p w14:paraId="39659DD9" w14:textId="77777777" w:rsidR="00330C68" w:rsidRDefault="00330C68" w:rsidP="005C0C9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4F38155" w14:textId="77777777" w:rsidR="007A0747" w:rsidRDefault="00543669" w:rsidP="007A0747">
      <w:pPr>
        <w:shd w:val="clear" w:color="auto" w:fill="FFFFFF"/>
        <w:suppressAutoHyphens/>
        <w:spacing w:after="100" w:afterAutospacing="1" w:line="360" w:lineRule="auto"/>
        <w:rPr>
          <w:rFonts w:ascii="Times New Roman" w:eastAsia="Times New Roman" w:hAnsi="Times New Roman"/>
          <w:color w:val="000000"/>
          <w:sz w:val="24"/>
          <w:szCs w:val="24"/>
          <w:lang w:eastAsia="lt-LT"/>
        </w:rPr>
      </w:pPr>
      <w:r>
        <w:rPr>
          <w:rFonts w:ascii="Times New Roman" w:eastAsia="Times New Roman" w:hAnsi="Times New Roman"/>
          <w:color w:val="000000"/>
          <w:sz w:val="24"/>
          <w:szCs w:val="24"/>
          <w:lang w:eastAsia="lt-LT"/>
        </w:rPr>
        <w:t xml:space="preserve">Išplėstinės Mickūnų seniūnijos seniūnaičių </w:t>
      </w:r>
      <w:r w:rsidR="007A0747">
        <w:rPr>
          <w:rFonts w:ascii="Times New Roman" w:eastAsia="Times New Roman" w:hAnsi="Times New Roman"/>
          <w:color w:val="000000"/>
          <w:sz w:val="24"/>
          <w:szCs w:val="24"/>
          <w:lang w:eastAsia="lt-LT"/>
        </w:rPr>
        <w:t xml:space="preserve">sueigos </w:t>
      </w:r>
      <w:r>
        <w:rPr>
          <w:rFonts w:ascii="Times New Roman" w:eastAsia="Times New Roman" w:hAnsi="Times New Roman"/>
          <w:color w:val="000000"/>
          <w:sz w:val="24"/>
          <w:szCs w:val="24"/>
          <w:lang w:eastAsia="lt-LT"/>
        </w:rPr>
        <w:t xml:space="preserve">pirmininkas Justinas Grybauskas pristatė darbotvarkę. </w:t>
      </w:r>
    </w:p>
    <w:p w14:paraId="6688AF86" w14:textId="77777777" w:rsidR="0087264F" w:rsidRPr="0087264F" w:rsidRDefault="00F36D42" w:rsidP="0087264F">
      <w:pPr>
        <w:numPr>
          <w:ilvl w:val="0"/>
          <w:numId w:val="35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</w:rPr>
      </w:pPr>
      <w:r w:rsidRPr="0087264F">
        <w:rPr>
          <w:rFonts w:ascii="Times New Roman" w:hAnsi="Times New Roman"/>
          <w:sz w:val="24"/>
          <w:szCs w:val="24"/>
        </w:rPr>
        <w:t>SVARSTYTA.</w:t>
      </w:r>
      <w:bookmarkStart w:id="3" w:name="_Hlk38962150"/>
      <w:r w:rsidR="009F1F05" w:rsidRPr="0087264F">
        <w:rPr>
          <w:rFonts w:ascii="Times New Roman" w:hAnsi="Times New Roman"/>
          <w:sz w:val="24"/>
          <w:szCs w:val="24"/>
        </w:rPr>
        <w:t xml:space="preserve"> </w:t>
      </w:r>
      <w:r w:rsidR="0087264F" w:rsidRPr="00806D04">
        <w:rPr>
          <w:rFonts w:ascii="Times New Roman" w:eastAsia="Times New Roman" w:hAnsi="Times New Roman"/>
          <w:color w:val="000000"/>
          <w:sz w:val="24"/>
          <w:szCs w:val="24"/>
        </w:rPr>
        <w:t xml:space="preserve">Dėl Vilniaus rajono savivaldybės 2025 metų biudžeto ir 2026 ir 2027 metų </w:t>
      </w:r>
    </w:p>
    <w:p w14:paraId="3FF03898" w14:textId="58DDAFB9" w:rsidR="0087264F" w:rsidRDefault="0087264F" w:rsidP="0087264F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</w:rPr>
      </w:pPr>
      <w:r w:rsidRPr="00806D04">
        <w:rPr>
          <w:rFonts w:ascii="Times New Roman" w:eastAsia="Times New Roman" w:hAnsi="Times New Roman"/>
          <w:color w:val="000000"/>
          <w:sz w:val="24"/>
          <w:szCs w:val="24"/>
        </w:rPr>
        <w:t>pajamų ir asignavimų projekto pristatymo</w:t>
      </w:r>
      <w:r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14:paraId="021E522C" w14:textId="6D695C37" w:rsidR="0087264F" w:rsidRDefault="0087264F" w:rsidP="0087264F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</w:rPr>
      </w:pPr>
    </w:p>
    <w:p w14:paraId="7AA0D9F1" w14:textId="77777777" w:rsidR="00E852CC" w:rsidRDefault="0056203F" w:rsidP="0056203F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          </w:t>
      </w:r>
      <w:r w:rsidR="009511D6" w:rsidRPr="00D574BE">
        <w:rPr>
          <w:rFonts w:ascii="Times New Roman" w:eastAsia="Times New Roman" w:hAnsi="Times New Roman"/>
          <w:sz w:val="24"/>
          <w:szCs w:val="24"/>
        </w:rPr>
        <w:t xml:space="preserve">Vilniaus rajono </w:t>
      </w:r>
      <w:r w:rsidRPr="00D574BE">
        <w:rPr>
          <w:rFonts w:ascii="Times New Roman" w:eastAsia="Times New Roman" w:hAnsi="Times New Roman"/>
          <w:sz w:val="24"/>
          <w:szCs w:val="24"/>
        </w:rPr>
        <w:t>savivaldybės</w:t>
      </w:r>
      <w:r w:rsidR="009511D6" w:rsidRPr="00D574BE">
        <w:rPr>
          <w:rFonts w:ascii="Times New Roman" w:eastAsia="Times New Roman" w:hAnsi="Times New Roman"/>
          <w:sz w:val="24"/>
          <w:szCs w:val="24"/>
        </w:rPr>
        <w:t xml:space="preserve"> administracijos </w:t>
      </w:r>
      <w:r w:rsidR="00D574BE">
        <w:rPr>
          <w:rFonts w:ascii="Times New Roman" w:eastAsia="Times New Roman" w:hAnsi="Times New Roman"/>
          <w:sz w:val="24"/>
          <w:szCs w:val="24"/>
        </w:rPr>
        <w:t>T</w:t>
      </w:r>
      <w:r w:rsidR="00D574BE" w:rsidRPr="00D574BE">
        <w:rPr>
          <w:rFonts w:ascii="Times New Roman" w:eastAsia="Times New Roman" w:hAnsi="Times New Roman"/>
          <w:sz w:val="24"/>
          <w:szCs w:val="24"/>
        </w:rPr>
        <w:t xml:space="preserve">eisės skyriaus </w:t>
      </w:r>
      <w:r w:rsidR="00D574BE">
        <w:rPr>
          <w:rFonts w:ascii="Times New Roman" w:eastAsia="Times New Roman" w:hAnsi="Times New Roman"/>
          <w:sz w:val="24"/>
          <w:szCs w:val="24"/>
        </w:rPr>
        <w:t xml:space="preserve">vyr. specialistas l. e. Mickūnų seniūnijos </w:t>
      </w:r>
      <w:r w:rsidR="005346BE">
        <w:rPr>
          <w:rFonts w:ascii="Times New Roman" w:eastAsia="Times New Roman" w:hAnsi="Times New Roman"/>
          <w:sz w:val="24"/>
          <w:szCs w:val="24"/>
        </w:rPr>
        <w:t xml:space="preserve">seniūno pareigas </w:t>
      </w:r>
      <w:r>
        <w:rPr>
          <w:rFonts w:ascii="Times New Roman" w:eastAsia="Times New Roman" w:hAnsi="Times New Roman"/>
          <w:sz w:val="24"/>
          <w:szCs w:val="24"/>
        </w:rPr>
        <w:t xml:space="preserve">Daniel Žamoit </w:t>
      </w:r>
      <w:r w:rsidR="005346BE">
        <w:rPr>
          <w:rFonts w:ascii="Times New Roman" w:eastAsia="Times New Roman" w:hAnsi="Times New Roman"/>
          <w:sz w:val="24"/>
          <w:szCs w:val="24"/>
        </w:rPr>
        <w:t>pristatė</w:t>
      </w:r>
      <w:r w:rsidR="00E6701C">
        <w:rPr>
          <w:rFonts w:ascii="Times New Roman" w:eastAsia="Times New Roman" w:hAnsi="Times New Roman"/>
          <w:sz w:val="24"/>
          <w:szCs w:val="24"/>
        </w:rPr>
        <w:t xml:space="preserve">  </w:t>
      </w:r>
      <w:r w:rsidR="00E6701C" w:rsidRPr="00806D04">
        <w:rPr>
          <w:rFonts w:ascii="Times New Roman" w:eastAsia="Times New Roman" w:hAnsi="Times New Roman"/>
          <w:color w:val="000000"/>
          <w:sz w:val="24"/>
          <w:szCs w:val="24"/>
        </w:rPr>
        <w:t>Vilniaus rajono savivaldybės 2025 metų biudžeto ir 2026 ir 2027 metų pajamų ir asignavimų projekt</w:t>
      </w:r>
      <w:r w:rsidR="00E6701C">
        <w:rPr>
          <w:rFonts w:ascii="Times New Roman" w:eastAsia="Times New Roman" w:hAnsi="Times New Roman"/>
          <w:color w:val="000000"/>
          <w:sz w:val="24"/>
          <w:szCs w:val="24"/>
        </w:rPr>
        <w:t xml:space="preserve">ą.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0A0C79">
        <w:rPr>
          <w:rFonts w:ascii="Times New Roman" w:eastAsia="Times New Roman" w:hAnsi="Times New Roman"/>
          <w:color w:val="000000"/>
          <w:sz w:val="24"/>
          <w:szCs w:val="24"/>
        </w:rPr>
        <w:t xml:space="preserve">Atskirai </w:t>
      </w:r>
      <w:r w:rsidR="00E852CC">
        <w:rPr>
          <w:rFonts w:ascii="Times New Roman" w:eastAsia="Times New Roman" w:hAnsi="Times New Roman"/>
          <w:color w:val="000000"/>
          <w:sz w:val="24"/>
          <w:szCs w:val="24"/>
        </w:rPr>
        <w:t>pažymėjęs vietas, kur lėšos yra skiriamos Mickūnų seniūnijai.</w:t>
      </w:r>
    </w:p>
    <w:p w14:paraId="2CA60312" w14:textId="77777777" w:rsidR="00551DCA" w:rsidRDefault="00551DCA" w:rsidP="0056203F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</w:p>
    <w:p w14:paraId="16D9D74A" w14:textId="22E5BCCD" w:rsidR="00551DCA" w:rsidRPr="00253156" w:rsidRDefault="00957AB3" w:rsidP="0056203F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 xml:space="preserve">Susipažinus su projektu iš </w:t>
      </w:r>
      <w:r w:rsidR="004E00F6">
        <w:rPr>
          <w:rFonts w:ascii="Times New Roman" w:eastAsia="Times New Roman" w:hAnsi="Times New Roman"/>
          <w:color w:val="000000"/>
          <w:sz w:val="24"/>
          <w:szCs w:val="24"/>
        </w:rPr>
        <w:t>Mickūnų seniūnijos seniūnaičių pusės buvo gautas tik vienas pastebėjimas</w:t>
      </w:r>
      <w:r w:rsidR="00807BCD">
        <w:rPr>
          <w:rFonts w:ascii="Times New Roman" w:eastAsia="Times New Roman" w:hAnsi="Times New Roman"/>
          <w:color w:val="000000"/>
          <w:sz w:val="24"/>
          <w:szCs w:val="24"/>
        </w:rPr>
        <w:t xml:space="preserve"> dėl </w:t>
      </w:r>
      <w:r w:rsidR="00A15DDD">
        <w:rPr>
          <w:rFonts w:ascii="Times New Roman" w:eastAsia="Times New Roman" w:hAnsi="Times New Roman"/>
          <w:color w:val="000000"/>
          <w:sz w:val="24"/>
          <w:szCs w:val="24"/>
        </w:rPr>
        <w:t xml:space="preserve">projekto </w:t>
      </w:r>
      <w:r w:rsidR="00807BCD" w:rsidRPr="00807BCD">
        <w:rPr>
          <w:rFonts w:ascii="Times New Roman" w:eastAsia="Times New Roman" w:hAnsi="Times New Roman"/>
          <w:color w:val="000000"/>
          <w:sz w:val="24"/>
          <w:szCs w:val="24"/>
        </w:rPr>
        <w:t>7</w:t>
      </w:r>
      <w:r w:rsidR="00807BCD">
        <w:rPr>
          <w:rFonts w:ascii="Times New Roman" w:eastAsia="Times New Roman" w:hAnsi="Times New Roman"/>
          <w:color w:val="000000"/>
          <w:sz w:val="24"/>
          <w:szCs w:val="24"/>
        </w:rPr>
        <w:t xml:space="preserve"> priedo</w:t>
      </w:r>
      <w:r w:rsidR="00A15DDD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0577AF">
        <w:rPr>
          <w:rFonts w:ascii="Times New Roman" w:eastAsia="Times New Roman" w:hAnsi="Times New Roman"/>
          <w:color w:val="000000"/>
          <w:sz w:val="24"/>
          <w:szCs w:val="24"/>
        </w:rPr>
        <w:t>(</w:t>
      </w:r>
      <w:r w:rsidR="00A15DDD" w:rsidRPr="00A15DDD">
        <w:rPr>
          <w:rFonts w:ascii="Times New Roman" w:eastAsia="Times New Roman" w:hAnsi="Times New Roman"/>
          <w:color w:val="000000"/>
          <w:sz w:val="24"/>
          <w:szCs w:val="24"/>
        </w:rPr>
        <w:t>2025 m. Vilniaus rajono savivaldybės administracijos biudžeto asignavimai (seniūnijos) savarankiškosioms ir valstybinėms (perduotoms savivaldybėms) funkcijoms vykdyti pagal programas</w:t>
      </w:r>
      <w:r w:rsidR="000577AF">
        <w:rPr>
          <w:rFonts w:ascii="Times New Roman" w:eastAsia="Times New Roman" w:hAnsi="Times New Roman"/>
          <w:color w:val="000000"/>
          <w:sz w:val="24"/>
          <w:szCs w:val="24"/>
        </w:rPr>
        <w:t>)</w:t>
      </w:r>
      <w:r w:rsidR="00A82303">
        <w:rPr>
          <w:rFonts w:ascii="Times New Roman" w:eastAsia="Times New Roman" w:hAnsi="Times New Roman"/>
          <w:color w:val="000000"/>
          <w:sz w:val="24"/>
          <w:szCs w:val="24"/>
        </w:rPr>
        <w:t xml:space="preserve">. Kodėl lėšos </w:t>
      </w:r>
      <w:r w:rsidR="00F95B70">
        <w:rPr>
          <w:rFonts w:ascii="Times New Roman" w:eastAsia="Times New Roman" w:hAnsi="Times New Roman"/>
          <w:color w:val="000000"/>
          <w:sz w:val="24"/>
          <w:szCs w:val="24"/>
        </w:rPr>
        <w:t>yra paskirstytos</w:t>
      </w:r>
      <w:r w:rsidR="00D86499">
        <w:rPr>
          <w:rFonts w:ascii="Times New Roman" w:eastAsia="Times New Roman" w:hAnsi="Times New Roman"/>
          <w:color w:val="000000"/>
          <w:sz w:val="24"/>
          <w:szCs w:val="24"/>
        </w:rPr>
        <w:t xml:space="preserve"> skirtingai ir yra skirtumai tarp </w:t>
      </w:r>
      <w:r w:rsidR="00CF30F8">
        <w:rPr>
          <w:rFonts w:ascii="Times New Roman" w:eastAsia="Times New Roman" w:hAnsi="Times New Roman"/>
          <w:color w:val="000000"/>
          <w:sz w:val="24"/>
          <w:szCs w:val="24"/>
        </w:rPr>
        <w:t>seniūnijų</w:t>
      </w:r>
      <w:r w:rsidR="00BF1A8E">
        <w:rPr>
          <w:rFonts w:ascii="Times New Roman" w:eastAsia="Times New Roman" w:hAnsi="Times New Roman"/>
          <w:color w:val="000000"/>
          <w:sz w:val="24"/>
          <w:szCs w:val="24"/>
        </w:rPr>
        <w:t>, mažesnės seniūnijos gaus daugiau lėšų didesnių seniūnijų atžvilgi</w:t>
      </w:r>
      <w:r w:rsidR="008F284E">
        <w:rPr>
          <w:rFonts w:ascii="Times New Roman" w:eastAsia="Times New Roman" w:hAnsi="Times New Roman"/>
          <w:color w:val="000000"/>
          <w:sz w:val="24"/>
          <w:szCs w:val="24"/>
        </w:rPr>
        <w:t xml:space="preserve">u. </w:t>
      </w:r>
    </w:p>
    <w:p w14:paraId="433B8BD8" w14:textId="4DF61407" w:rsidR="00543669" w:rsidRPr="0087264F" w:rsidRDefault="00A15DDD" w:rsidP="009731B3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lt-LT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</w:p>
    <w:bookmarkEnd w:id="3"/>
    <w:p w14:paraId="2EB66D44" w14:textId="77777777" w:rsidR="00230FBB" w:rsidRDefault="00230FBB" w:rsidP="00220241">
      <w:pPr>
        <w:pStyle w:val="Sraopastraipa"/>
        <w:spacing w:after="0"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  <w:lang w:eastAsia="lt-LT"/>
        </w:rPr>
      </w:pPr>
    </w:p>
    <w:p w14:paraId="4C519A5F" w14:textId="766462EF" w:rsidR="009731B3" w:rsidRPr="009731B3" w:rsidRDefault="00230FBB" w:rsidP="009731B3">
      <w:pPr>
        <w:pStyle w:val="Sraopastraipa"/>
        <w:numPr>
          <w:ilvl w:val="0"/>
          <w:numId w:val="35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731B3">
        <w:rPr>
          <w:rFonts w:ascii="Times New Roman" w:hAnsi="Times New Roman"/>
          <w:color w:val="000000"/>
          <w:sz w:val="24"/>
          <w:szCs w:val="24"/>
          <w:lang w:eastAsia="lt-LT"/>
        </w:rPr>
        <w:t xml:space="preserve">SVARSTYTA. </w:t>
      </w:r>
      <w:r w:rsidR="009731B3" w:rsidRPr="009731B3">
        <w:rPr>
          <w:rFonts w:ascii="Times New Roman" w:hAnsi="Times New Roman"/>
          <w:color w:val="000000"/>
          <w:sz w:val="24"/>
          <w:szCs w:val="24"/>
        </w:rPr>
        <w:t xml:space="preserve">Dėl </w:t>
      </w:r>
      <w:bookmarkStart w:id="4" w:name="_Hlk189682783"/>
      <w:r w:rsidR="009731B3" w:rsidRPr="009731B3">
        <w:rPr>
          <w:rFonts w:ascii="Times New Roman" w:hAnsi="Times New Roman"/>
          <w:color w:val="000000"/>
          <w:sz w:val="24"/>
          <w:szCs w:val="24"/>
        </w:rPr>
        <w:t xml:space="preserve">Vilniaus rajono savivaldybės seniūnaitijų seniūnaičių išlaidų, susijusių su </w:t>
      </w:r>
    </w:p>
    <w:p w14:paraId="0318DB71" w14:textId="0BB6C253" w:rsidR="009731B3" w:rsidRPr="00806D04" w:rsidRDefault="009731B3" w:rsidP="009731B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806D04">
        <w:rPr>
          <w:rFonts w:ascii="Times New Roman" w:hAnsi="Times New Roman"/>
          <w:color w:val="000000"/>
          <w:sz w:val="24"/>
          <w:szCs w:val="24"/>
        </w:rPr>
        <w:t xml:space="preserve">jų, kaip seniūnaičių, veikla, apmokėjimo ir atsiskaitymo tvarkos aprašo, patvirtinto Vilniaus rajono savivaldybės tarybos </w:t>
      </w:r>
      <w:r w:rsidRPr="00806D04">
        <w:rPr>
          <w:rFonts w:ascii="Times New Roman" w:hAnsi="Times New Roman"/>
          <w:color w:val="000000"/>
        </w:rPr>
        <w:t>2025 m. sausio 17 d. sprendimu Nr. T3-7(1.6 E)</w:t>
      </w:r>
      <w:bookmarkEnd w:id="4"/>
      <w:r w:rsidRPr="00806D04">
        <w:rPr>
          <w:rFonts w:ascii="Times New Roman" w:hAnsi="Times New Roman"/>
          <w:color w:val="000000"/>
        </w:rPr>
        <w:t xml:space="preserve"> </w:t>
      </w:r>
      <w:r w:rsidRPr="00806D04">
        <w:rPr>
          <w:rFonts w:ascii="Times New Roman" w:hAnsi="Times New Roman"/>
          <w:color w:val="000000"/>
          <w:sz w:val="24"/>
          <w:szCs w:val="24"/>
        </w:rPr>
        <w:t>pristatymo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278AA857" w14:textId="6BA73C50" w:rsidR="008D1096" w:rsidRDefault="008D1096" w:rsidP="009731B3">
      <w:pPr>
        <w:pStyle w:val="Sraopastraipa"/>
        <w:shd w:val="clear" w:color="auto" w:fill="FFFFFF"/>
        <w:suppressAutoHyphens/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ar-SA"/>
        </w:rPr>
      </w:pPr>
    </w:p>
    <w:p w14:paraId="5B77A947" w14:textId="0DE7EBF9" w:rsidR="00321D10" w:rsidRPr="00321D10" w:rsidRDefault="009731B3" w:rsidP="00321D10">
      <w:pPr>
        <w:pStyle w:val="Sraopastraipa"/>
        <w:shd w:val="clear" w:color="auto" w:fill="FFFFFF"/>
        <w:suppressAutoHyphens/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574BE">
        <w:rPr>
          <w:rFonts w:ascii="Times New Roman" w:eastAsia="Times New Roman" w:hAnsi="Times New Roman"/>
          <w:sz w:val="24"/>
          <w:szCs w:val="24"/>
        </w:rPr>
        <w:t xml:space="preserve">Vilniaus rajono savivaldybės administracijos </w:t>
      </w:r>
      <w:r>
        <w:rPr>
          <w:rFonts w:ascii="Times New Roman" w:eastAsia="Times New Roman" w:hAnsi="Times New Roman"/>
          <w:sz w:val="24"/>
          <w:szCs w:val="24"/>
        </w:rPr>
        <w:t>T</w:t>
      </w:r>
      <w:r w:rsidRPr="00D574BE">
        <w:rPr>
          <w:rFonts w:ascii="Times New Roman" w:eastAsia="Times New Roman" w:hAnsi="Times New Roman"/>
          <w:sz w:val="24"/>
          <w:szCs w:val="24"/>
        </w:rPr>
        <w:t xml:space="preserve">eisės skyriaus </w:t>
      </w:r>
      <w:r>
        <w:rPr>
          <w:rFonts w:ascii="Times New Roman" w:eastAsia="Times New Roman" w:hAnsi="Times New Roman"/>
          <w:sz w:val="24"/>
          <w:szCs w:val="24"/>
        </w:rPr>
        <w:t xml:space="preserve">vyr. specialistas l. e. Mickūnų </w:t>
      </w:r>
    </w:p>
    <w:p w14:paraId="123022A6" w14:textId="5C0715F7" w:rsidR="009731B3" w:rsidRPr="00D12091" w:rsidRDefault="009731B3" w:rsidP="00321D10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321D10">
        <w:rPr>
          <w:rFonts w:ascii="Times New Roman" w:eastAsia="Times New Roman" w:hAnsi="Times New Roman"/>
          <w:sz w:val="24"/>
          <w:szCs w:val="24"/>
        </w:rPr>
        <w:t>seniūnijos seniūno pareigas Daniel Žamoit pristatė</w:t>
      </w:r>
      <w:r w:rsidRPr="00321D10">
        <w:rPr>
          <w:rFonts w:ascii="Times New Roman" w:hAnsi="Times New Roman"/>
          <w:color w:val="000000"/>
          <w:sz w:val="24"/>
          <w:szCs w:val="24"/>
        </w:rPr>
        <w:t xml:space="preserve"> Vilniaus rajono savivaldybės</w:t>
      </w:r>
      <w:r w:rsidR="00321D1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9731B3">
        <w:rPr>
          <w:rFonts w:ascii="Times New Roman" w:hAnsi="Times New Roman"/>
          <w:color w:val="000000"/>
          <w:sz w:val="24"/>
          <w:szCs w:val="24"/>
        </w:rPr>
        <w:t xml:space="preserve">seniūnaitijų seniūnaičių išlaidų, susijusių su </w:t>
      </w:r>
      <w:r w:rsidRPr="00806D04">
        <w:rPr>
          <w:rFonts w:ascii="Times New Roman" w:hAnsi="Times New Roman"/>
          <w:color w:val="000000"/>
          <w:sz w:val="24"/>
          <w:szCs w:val="24"/>
        </w:rPr>
        <w:t>jų, kaip seniūnaičių, veikla, apmokėjimo ir atsiskaitymo tvarkos apraš</w:t>
      </w:r>
      <w:r w:rsidR="00DC52BE">
        <w:rPr>
          <w:rFonts w:ascii="Times New Roman" w:hAnsi="Times New Roman"/>
          <w:color w:val="000000"/>
          <w:sz w:val="24"/>
          <w:szCs w:val="24"/>
        </w:rPr>
        <w:t>u</w:t>
      </w:r>
      <w:r w:rsidR="005219AB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="00F40CDD">
        <w:rPr>
          <w:rFonts w:ascii="Times New Roman" w:hAnsi="Times New Roman"/>
          <w:color w:val="000000"/>
          <w:sz w:val="24"/>
          <w:szCs w:val="24"/>
        </w:rPr>
        <w:t xml:space="preserve">Buvo pristatyti visi priedai, kuriuos seniūnaičiai </w:t>
      </w:r>
      <w:r w:rsidR="008968F4">
        <w:rPr>
          <w:rFonts w:ascii="Times New Roman" w:hAnsi="Times New Roman"/>
          <w:color w:val="000000"/>
          <w:sz w:val="24"/>
          <w:szCs w:val="24"/>
        </w:rPr>
        <w:t xml:space="preserve">turės pildyti pateikiant išlaidų ataskaitas. </w:t>
      </w:r>
      <w:r w:rsidR="00275543">
        <w:rPr>
          <w:rFonts w:ascii="Times New Roman" w:hAnsi="Times New Roman"/>
          <w:color w:val="000000"/>
          <w:sz w:val="24"/>
          <w:szCs w:val="24"/>
        </w:rPr>
        <w:t xml:space="preserve">Taip pat </w:t>
      </w:r>
      <w:r w:rsidR="00D12091">
        <w:rPr>
          <w:rFonts w:ascii="Times New Roman" w:hAnsi="Times New Roman"/>
          <w:color w:val="000000"/>
          <w:sz w:val="24"/>
          <w:szCs w:val="24"/>
        </w:rPr>
        <w:t xml:space="preserve">Daniel Žamoit priminė, kad iki kovo </w:t>
      </w:r>
      <w:r w:rsidR="00D12091" w:rsidRPr="00D12091">
        <w:rPr>
          <w:rFonts w:ascii="Times New Roman" w:hAnsi="Times New Roman"/>
          <w:color w:val="000000"/>
          <w:sz w:val="24"/>
          <w:szCs w:val="24"/>
        </w:rPr>
        <w:t>1 d. seni</w:t>
      </w:r>
      <w:r w:rsidR="00D12091">
        <w:rPr>
          <w:rFonts w:ascii="Times New Roman" w:hAnsi="Times New Roman"/>
          <w:color w:val="000000"/>
          <w:sz w:val="24"/>
          <w:szCs w:val="24"/>
        </w:rPr>
        <w:t>ūnaičiai turi pateikti gyvent</w:t>
      </w:r>
      <w:r w:rsidR="00F262F1">
        <w:rPr>
          <w:rFonts w:ascii="Times New Roman" w:hAnsi="Times New Roman"/>
          <w:color w:val="000000"/>
          <w:sz w:val="24"/>
          <w:szCs w:val="24"/>
        </w:rPr>
        <w:t xml:space="preserve">ojams savo veiklos ataskaitas </w:t>
      </w:r>
      <w:r w:rsidR="002437DD">
        <w:rPr>
          <w:rFonts w:ascii="Times New Roman" w:hAnsi="Times New Roman"/>
          <w:color w:val="000000"/>
          <w:sz w:val="24"/>
          <w:szCs w:val="24"/>
        </w:rPr>
        <w:t xml:space="preserve">už praeitus metus </w:t>
      </w:r>
      <w:r w:rsidR="00F262F1">
        <w:rPr>
          <w:rFonts w:ascii="Times New Roman" w:hAnsi="Times New Roman"/>
          <w:color w:val="000000"/>
          <w:sz w:val="24"/>
          <w:szCs w:val="24"/>
        </w:rPr>
        <w:t xml:space="preserve">ir veiklos planus einantiems metams. </w:t>
      </w:r>
      <w:r w:rsidR="00E30832">
        <w:rPr>
          <w:rFonts w:ascii="Times New Roman" w:hAnsi="Times New Roman"/>
          <w:color w:val="000000"/>
          <w:sz w:val="24"/>
          <w:szCs w:val="24"/>
        </w:rPr>
        <w:t xml:space="preserve">Kokiu būdu tai bus pateikta gyventojams seniūnaičiai turi </w:t>
      </w:r>
      <w:r w:rsidR="00CE2C5A">
        <w:rPr>
          <w:rFonts w:ascii="Times New Roman" w:hAnsi="Times New Roman"/>
          <w:color w:val="000000"/>
          <w:sz w:val="24"/>
          <w:szCs w:val="24"/>
        </w:rPr>
        <w:t>galimyb</w:t>
      </w:r>
      <w:r w:rsidR="0096294C">
        <w:rPr>
          <w:rFonts w:ascii="Times New Roman" w:hAnsi="Times New Roman"/>
          <w:color w:val="000000"/>
          <w:sz w:val="24"/>
          <w:szCs w:val="24"/>
        </w:rPr>
        <w:t>ę</w:t>
      </w:r>
      <w:r w:rsidR="00CE2C5A">
        <w:rPr>
          <w:rFonts w:ascii="Times New Roman" w:hAnsi="Times New Roman"/>
          <w:color w:val="000000"/>
          <w:sz w:val="24"/>
          <w:szCs w:val="24"/>
        </w:rPr>
        <w:t xml:space="preserve"> apsispręsti patys</w:t>
      </w:r>
      <w:r w:rsidR="00C3634A">
        <w:rPr>
          <w:rFonts w:ascii="Times New Roman" w:hAnsi="Times New Roman"/>
          <w:color w:val="000000"/>
          <w:sz w:val="24"/>
          <w:szCs w:val="24"/>
        </w:rPr>
        <w:t>,</w:t>
      </w:r>
      <w:r w:rsidR="00CE2C5A">
        <w:rPr>
          <w:rFonts w:ascii="Times New Roman" w:hAnsi="Times New Roman"/>
          <w:color w:val="000000"/>
          <w:sz w:val="24"/>
          <w:szCs w:val="24"/>
        </w:rPr>
        <w:t xml:space="preserve"> tik informuoti, kad tai buvo įvykdyta.</w:t>
      </w:r>
    </w:p>
    <w:p w14:paraId="4ED328E6" w14:textId="26BD27DA" w:rsidR="008934F3" w:rsidRPr="009731B3" w:rsidRDefault="008934F3" w:rsidP="00321D10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ar-SA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          </w:t>
      </w:r>
      <w:r w:rsidR="00275543">
        <w:rPr>
          <w:rFonts w:ascii="Times New Roman" w:hAnsi="Times New Roman"/>
          <w:color w:val="000000"/>
          <w:sz w:val="24"/>
          <w:szCs w:val="24"/>
        </w:rPr>
        <w:t>Iš Mickūnų seniūnijos seniūnaičių pastabų nebuvo</w:t>
      </w:r>
      <w:r w:rsidR="00B46981">
        <w:rPr>
          <w:rFonts w:ascii="Times New Roman" w:hAnsi="Times New Roman"/>
          <w:color w:val="000000"/>
          <w:sz w:val="24"/>
          <w:szCs w:val="24"/>
        </w:rPr>
        <w:t xml:space="preserve">. Pasisakė Vilniaus rajono savivaldybės tarybos narys </w:t>
      </w:r>
      <w:r w:rsidR="00BA5838">
        <w:rPr>
          <w:rFonts w:ascii="Times New Roman" w:hAnsi="Times New Roman"/>
          <w:color w:val="000000"/>
          <w:sz w:val="24"/>
          <w:szCs w:val="24"/>
        </w:rPr>
        <w:t xml:space="preserve">Gediminas Kazėnas, kuris pritaria nuomonei, kad </w:t>
      </w:r>
      <w:r w:rsidR="00C832B7">
        <w:rPr>
          <w:rFonts w:ascii="Times New Roman" w:hAnsi="Times New Roman"/>
          <w:color w:val="000000"/>
          <w:sz w:val="24"/>
          <w:szCs w:val="24"/>
        </w:rPr>
        <w:t xml:space="preserve">nereikia apkrauti seniūnaičius papildomomis </w:t>
      </w:r>
      <w:r w:rsidR="004A2A10">
        <w:rPr>
          <w:rFonts w:ascii="Times New Roman" w:hAnsi="Times New Roman"/>
          <w:color w:val="000000"/>
          <w:sz w:val="24"/>
          <w:szCs w:val="24"/>
        </w:rPr>
        <w:t xml:space="preserve">ataskaitomis. </w:t>
      </w:r>
      <w:r w:rsidR="007C18D1">
        <w:rPr>
          <w:rFonts w:ascii="Times New Roman" w:hAnsi="Times New Roman"/>
          <w:color w:val="000000"/>
          <w:sz w:val="24"/>
          <w:szCs w:val="24"/>
        </w:rPr>
        <w:t>Pasisakė ir Vilniaus rajono savivaldybės tarybos narė Teresa Demeško</w:t>
      </w:r>
      <w:r w:rsidR="002C71E0">
        <w:rPr>
          <w:rFonts w:ascii="Times New Roman" w:hAnsi="Times New Roman"/>
          <w:color w:val="000000"/>
          <w:sz w:val="24"/>
          <w:szCs w:val="24"/>
        </w:rPr>
        <w:t>, kuri</w:t>
      </w:r>
      <w:r w:rsidR="003533DF">
        <w:rPr>
          <w:rFonts w:ascii="Times New Roman" w:hAnsi="Times New Roman"/>
          <w:color w:val="000000"/>
          <w:sz w:val="24"/>
          <w:szCs w:val="24"/>
        </w:rPr>
        <w:t xml:space="preserve">os nuomone, </w:t>
      </w:r>
      <w:r w:rsidR="00E30020">
        <w:rPr>
          <w:rFonts w:ascii="Times New Roman" w:hAnsi="Times New Roman"/>
          <w:color w:val="000000"/>
          <w:sz w:val="24"/>
          <w:szCs w:val="24"/>
        </w:rPr>
        <w:t xml:space="preserve">nereikia apkrauti seniūnaičius </w:t>
      </w:r>
      <w:r w:rsidR="00655891">
        <w:rPr>
          <w:rFonts w:ascii="Times New Roman" w:hAnsi="Times New Roman"/>
          <w:color w:val="000000"/>
          <w:sz w:val="24"/>
          <w:szCs w:val="24"/>
        </w:rPr>
        <w:t xml:space="preserve">papildomomis ataskaitomis. </w:t>
      </w:r>
    </w:p>
    <w:p w14:paraId="0D68D4E5" w14:textId="77777777" w:rsidR="00230FBB" w:rsidRDefault="00230FBB" w:rsidP="00220241">
      <w:pPr>
        <w:shd w:val="clear" w:color="auto" w:fill="FFFFFF"/>
        <w:suppressAutoHyphens/>
        <w:spacing w:after="0" w:line="360" w:lineRule="auto"/>
        <w:jc w:val="both"/>
        <w:rPr>
          <w:rFonts w:ascii="Times New Roman" w:hAnsi="Times New Roman"/>
          <w:sz w:val="24"/>
          <w:szCs w:val="24"/>
          <w:lang w:eastAsia="ar-SA"/>
        </w:rPr>
      </w:pPr>
    </w:p>
    <w:p w14:paraId="1B275455" w14:textId="6A7CA280" w:rsidR="00607FDF" w:rsidRPr="00E27182" w:rsidRDefault="0080571E" w:rsidP="00E30020">
      <w:pPr>
        <w:pStyle w:val="Sraopastraipa"/>
        <w:numPr>
          <w:ilvl w:val="0"/>
          <w:numId w:val="35"/>
        </w:numPr>
        <w:shd w:val="clear" w:color="auto" w:fill="FFFFFF"/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lt-LT"/>
        </w:rPr>
      </w:pPr>
      <w:r w:rsidRPr="00E30020">
        <w:rPr>
          <w:rFonts w:ascii="Times New Roman" w:hAnsi="Times New Roman"/>
          <w:sz w:val="24"/>
          <w:szCs w:val="24"/>
          <w:lang w:eastAsia="ar-SA"/>
        </w:rPr>
        <w:t>SVARSTYTA. Dėl</w:t>
      </w:r>
      <w:r w:rsidR="00220241" w:rsidRPr="00E30020">
        <w:rPr>
          <w:rFonts w:ascii="Times New Roman" w:eastAsia="Times New Roman" w:hAnsi="Times New Roman"/>
          <w:sz w:val="24"/>
          <w:szCs w:val="24"/>
          <w:lang w:eastAsia="lt-LT"/>
        </w:rPr>
        <w:t xml:space="preserve"> </w:t>
      </w:r>
      <w:r w:rsidR="00E27182">
        <w:rPr>
          <w:rFonts w:ascii="Times New Roman" w:eastAsia="Times New Roman" w:hAnsi="Times New Roman"/>
          <w:sz w:val="24"/>
          <w:szCs w:val="24"/>
          <w:lang w:eastAsia="lt-LT"/>
        </w:rPr>
        <w:t>vaistinės įrengimo Mickūnų seniūnijos administraciniame pastate.</w:t>
      </w:r>
    </w:p>
    <w:p w14:paraId="4B841D02" w14:textId="77777777" w:rsidR="00E27182" w:rsidRDefault="00E27182" w:rsidP="00E27182">
      <w:pPr>
        <w:shd w:val="clear" w:color="auto" w:fill="FFFFFF"/>
        <w:suppressAutoHyphens/>
        <w:spacing w:after="0" w:line="360" w:lineRule="auto"/>
        <w:ind w:left="360"/>
        <w:jc w:val="both"/>
        <w:rPr>
          <w:rFonts w:ascii="Times New Roman" w:eastAsia="Times New Roman" w:hAnsi="Times New Roman"/>
          <w:color w:val="000000"/>
          <w:sz w:val="24"/>
          <w:szCs w:val="24"/>
          <w:lang w:eastAsia="lt-LT"/>
        </w:rPr>
      </w:pPr>
    </w:p>
    <w:p w14:paraId="6E039C87" w14:textId="34A7A2A8" w:rsidR="00E27182" w:rsidRDefault="00AB6051" w:rsidP="00AB6051">
      <w:pPr>
        <w:shd w:val="clear" w:color="auto" w:fill="FFFFFF"/>
        <w:suppressAutoHyphens/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  <w:lang w:eastAsia="lt-LT"/>
        </w:rPr>
        <w:t xml:space="preserve">           </w:t>
      </w:r>
      <w:r w:rsidR="00E27182" w:rsidRPr="00AB6051">
        <w:rPr>
          <w:rFonts w:ascii="Times New Roman" w:eastAsia="Times New Roman" w:hAnsi="Times New Roman"/>
          <w:color w:val="000000"/>
          <w:sz w:val="24"/>
          <w:szCs w:val="24"/>
          <w:lang w:eastAsia="lt-LT"/>
        </w:rPr>
        <w:t xml:space="preserve"> </w:t>
      </w:r>
      <w:r w:rsidR="00E27182" w:rsidRPr="00AB6051">
        <w:rPr>
          <w:rFonts w:ascii="Times New Roman" w:eastAsia="Times New Roman" w:hAnsi="Times New Roman"/>
          <w:sz w:val="24"/>
          <w:szCs w:val="24"/>
        </w:rPr>
        <w:t>Vilniaus rajono savivaldybės administracijos Teisės skyriaus vyr. specialistas l. e. Mickūnų seniūnijos seniūno pareigas Daniel Žamoit p</w:t>
      </w:r>
      <w:r w:rsidR="009570E6">
        <w:rPr>
          <w:rFonts w:ascii="Times New Roman" w:eastAsia="Times New Roman" w:hAnsi="Times New Roman"/>
          <w:sz w:val="24"/>
          <w:szCs w:val="24"/>
        </w:rPr>
        <w:t xml:space="preserve">ateikė Mickūnų seniūnijos administracinio pastato pirmo aukšto planą </w:t>
      </w:r>
      <w:r w:rsidR="00876589">
        <w:rPr>
          <w:rFonts w:ascii="Times New Roman" w:eastAsia="Times New Roman" w:hAnsi="Times New Roman"/>
          <w:sz w:val="24"/>
          <w:szCs w:val="24"/>
        </w:rPr>
        <w:t xml:space="preserve">ir parodė, kur galima būtų įrengti </w:t>
      </w:r>
      <w:r w:rsidR="005D7334">
        <w:rPr>
          <w:rFonts w:ascii="Times New Roman" w:eastAsia="Times New Roman" w:hAnsi="Times New Roman"/>
          <w:sz w:val="24"/>
          <w:szCs w:val="24"/>
        </w:rPr>
        <w:t xml:space="preserve">vaistinę. Taip pat pažymėjo, kad Mickūnų seniūnijos FB puslapyje </w:t>
      </w:r>
      <w:r w:rsidR="00693D53">
        <w:rPr>
          <w:rFonts w:ascii="Times New Roman" w:eastAsia="Times New Roman" w:hAnsi="Times New Roman"/>
          <w:sz w:val="24"/>
          <w:szCs w:val="24"/>
        </w:rPr>
        <w:t xml:space="preserve">padarė gyventojų apklausą dėl vaistinės poreikio ir </w:t>
      </w:r>
      <w:r w:rsidR="004A56E8">
        <w:rPr>
          <w:rFonts w:ascii="Times New Roman" w:eastAsia="Times New Roman" w:hAnsi="Times New Roman"/>
          <w:sz w:val="24"/>
          <w:szCs w:val="24"/>
        </w:rPr>
        <w:t xml:space="preserve">atsakas buvo </w:t>
      </w:r>
      <w:r w:rsidR="0022026A">
        <w:rPr>
          <w:rFonts w:ascii="Times New Roman" w:eastAsia="Times New Roman" w:hAnsi="Times New Roman"/>
          <w:sz w:val="24"/>
          <w:szCs w:val="24"/>
        </w:rPr>
        <w:t>teigia</w:t>
      </w:r>
      <w:r w:rsidR="00CA40FD">
        <w:rPr>
          <w:rFonts w:ascii="Times New Roman" w:eastAsia="Times New Roman" w:hAnsi="Times New Roman"/>
          <w:sz w:val="24"/>
          <w:szCs w:val="24"/>
        </w:rPr>
        <w:t>mas</w:t>
      </w:r>
      <w:r w:rsidR="004A56E8">
        <w:rPr>
          <w:rFonts w:ascii="Times New Roman" w:eastAsia="Times New Roman" w:hAnsi="Times New Roman"/>
          <w:sz w:val="24"/>
          <w:szCs w:val="24"/>
        </w:rPr>
        <w:t xml:space="preserve">. Išplėstinės Mickūnų seniūnijos seniūnaičių sueigos pirmininkas Justinas Grybauskas </w:t>
      </w:r>
      <w:r w:rsidR="0040513E">
        <w:rPr>
          <w:rFonts w:ascii="Times New Roman" w:eastAsia="Times New Roman" w:hAnsi="Times New Roman"/>
          <w:sz w:val="24"/>
          <w:szCs w:val="24"/>
        </w:rPr>
        <w:t xml:space="preserve">pasisakė, ar pažymėtos patalpos plane atitinka </w:t>
      </w:r>
      <w:r w:rsidR="001C49AE">
        <w:rPr>
          <w:rFonts w:ascii="Times New Roman" w:eastAsia="Times New Roman" w:hAnsi="Times New Roman"/>
          <w:sz w:val="24"/>
          <w:szCs w:val="24"/>
        </w:rPr>
        <w:t xml:space="preserve">vaistinės įrengimo standartams pagal plotą. </w:t>
      </w:r>
      <w:r w:rsidR="00CB318A">
        <w:rPr>
          <w:rFonts w:ascii="Times New Roman" w:eastAsia="Times New Roman" w:hAnsi="Times New Roman"/>
          <w:sz w:val="24"/>
          <w:szCs w:val="24"/>
        </w:rPr>
        <w:t xml:space="preserve">Daniel Žamoit pažymėjo, kad </w:t>
      </w:r>
      <w:r w:rsidR="00057239">
        <w:rPr>
          <w:rFonts w:ascii="Times New Roman" w:eastAsia="Times New Roman" w:hAnsi="Times New Roman"/>
          <w:sz w:val="24"/>
          <w:szCs w:val="24"/>
        </w:rPr>
        <w:t xml:space="preserve">aiškinosi </w:t>
      </w:r>
      <w:r w:rsidR="00E17B37">
        <w:rPr>
          <w:rFonts w:ascii="Times New Roman" w:eastAsia="Times New Roman" w:hAnsi="Times New Roman"/>
          <w:sz w:val="24"/>
          <w:szCs w:val="24"/>
        </w:rPr>
        <w:t xml:space="preserve">dėl šio klausimo ir gavo atsakymą, kad patalpos atitinka vaistinės įrengimui. </w:t>
      </w:r>
      <w:r w:rsidR="00480374">
        <w:rPr>
          <w:rFonts w:ascii="Times New Roman" w:eastAsia="Times New Roman" w:hAnsi="Times New Roman"/>
          <w:sz w:val="24"/>
          <w:szCs w:val="24"/>
        </w:rPr>
        <w:t>Vilniaus rajono savivaldybės tarybos narys Gediminas Kazėnas paklausė, ar Mickūnuose nėra prekybos tinkl</w:t>
      </w:r>
      <w:r w:rsidR="0081526E">
        <w:rPr>
          <w:rFonts w:ascii="Times New Roman" w:eastAsia="Times New Roman" w:hAnsi="Times New Roman"/>
          <w:sz w:val="24"/>
          <w:szCs w:val="24"/>
        </w:rPr>
        <w:t>ų</w:t>
      </w:r>
      <w:r w:rsidR="00480374">
        <w:rPr>
          <w:rFonts w:ascii="Times New Roman" w:eastAsia="Times New Roman" w:hAnsi="Times New Roman"/>
          <w:sz w:val="24"/>
          <w:szCs w:val="24"/>
        </w:rPr>
        <w:t>, kur</w:t>
      </w:r>
      <w:r w:rsidR="0081526E">
        <w:rPr>
          <w:rFonts w:ascii="Times New Roman" w:eastAsia="Times New Roman" w:hAnsi="Times New Roman"/>
          <w:sz w:val="24"/>
          <w:szCs w:val="24"/>
        </w:rPr>
        <w:t>iuose</w:t>
      </w:r>
      <w:r w:rsidR="00480374">
        <w:rPr>
          <w:rFonts w:ascii="Times New Roman" w:eastAsia="Times New Roman" w:hAnsi="Times New Roman"/>
          <w:sz w:val="24"/>
          <w:szCs w:val="24"/>
        </w:rPr>
        <w:t xml:space="preserve"> galėtų būti vaistinė. </w:t>
      </w:r>
      <w:r w:rsidR="003C3BD5">
        <w:rPr>
          <w:rFonts w:ascii="Times New Roman" w:eastAsia="Times New Roman" w:hAnsi="Times New Roman"/>
          <w:sz w:val="24"/>
          <w:szCs w:val="24"/>
        </w:rPr>
        <w:t xml:space="preserve">Daniel Žamoit atsakė, kad Mickūnuose yra tik parduotuvė AIBĖ, kuri </w:t>
      </w:r>
      <w:r w:rsidR="003C3BD5">
        <w:rPr>
          <w:rFonts w:ascii="Times New Roman" w:eastAsia="Times New Roman" w:hAnsi="Times New Roman"/>
          <w:sz w:val="24"/>
          <w:szCs w:val="24"/>
        </w:rPr>
        <w:lastRenderedPageBreak/>
        <w:t xml:space="preserve">neturi galimybės </w:t>
      </w:r>
      <w:r w:rsidR="001C4E36">
        <w:rPr>
          <w:rFonts w:ascii="Times New Roman" w:eastAsia="Times New Roman" w:hAnsi="Times New Roman"/>
          <w:sz w:val="24"/>
          <w:szCs w:val="24"/>
        </w:rPr>
        <w:t>išsiplėsti. Buvo priimtas sprendimas bals</w:t>
      </w:r>
      <w:r w:rsidR="00C46254">
        <w:rPr>
          <w:rFonts w:ascii="Times New Roman" w:eastAsia="Times New Roman" w:hAnsi="Times New Roman"/>
          <w:sz w:val="24"/>
          <w:szCs w:val="24"/>
        </w:rPr>
        <w:t xml:space="preserve">uoti dėl pritarimo įrengti vaistinę Mickūnų seniūnijos </w:t>
      </w:r>
      <w:r w:rsidR="006D532D">
        <w:rPr>
          <w:rFonts w:ascii="Times New Roman" w:eastAsia="Times New Roman" w:hAnsi="Times New Roman"/>
          <w:sz w:val="24"/>
          <w:szCs w:val="24"/>
        </w:rPr>
        <w:t>administraciniame pastate.</w:t>
      </w:r>
    </w:p>
    <w:p w14:paraId="7CB5868E" w14:textId="77777777" w:rsidR="006D532D" w:rsidRDefault="006D532D" w:rsidP="00AB6051">
      <w:pPr>
        <w:shd w:val="clear" w:color="auto" w:fill="FFFFFF"/>
        <w:suppressAutoHyphens/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5F2CFA30" w14:textId="77777777" w:rsidR="00F603DB" w:rsidRDefault="00F603DB" w:rsidP="00F603DB">
      <w:pPr>
        <w:pStyle w:val="Sraopastraipa"/>
        <w:spacing w:after="0"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LSAVO.</w:t>
      </w:r>
    </w:p>
    <w:p w14:paraId="5B86ECDC" w14:textId="270F10DB" w:rsidR="00F603DB" w:rsidRDefault="00F603DB" w:rsidP="00F603DB">
      <w:pPr>
        <w:pStyle w:val="Sraopastraipa"/>
        <w:spacing w:after="0"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ž – </w:t>
      </w:r>
      <w:r w:rsidR="008A188A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 xml:space="preserve"> balsai, prieš – nėra. </w:t>
      </w:r>
    </w:p>
    <w:p w14:paraId="6239A390" w14:textId="77777777" w:rsidR="00F603DB" w:rsidRDefault="00F603DB" w:rsidP="00F603DB">
      <w:pPr>
        <w:shd w:val="clear" w:color="auto" w:fill="FFFFFF"/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lt-LT"/>
        </w:rPr>
      </w:pPr>
    </w:p>
    <w:p w14:paraId="60353029" w14:textId="2FD17EF2" w:rsidR="00F603DB" w:rsidRPr="00220241" w:rsidRDefault="001A4919" w:rsidP="008A188A">
      <w:pPr>
        <w:shd w:val="clear" w:color="auto" w:fill="FFFFFF"/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lt-LT"/>
        </w:rPr>
      </w:pPr>
      <w:r>
        <w:rPr>
          <w:rFonts w:ascii="Times New Roman" w:hAnsi="Times New Roman"/>
          <w:sz w:val="24"/>
          <w:szCs w:val="24"/>
          <w:lang w:eastAsia="ar-SA"/>
        </w:rPr>
        <w:t xml:space="preserve">NUTARTA. </w:t>
      </w:r>
      <w:r w:rsidR="008A188A">
        <w:rPr>
          <w:rFonts w:ascii="Times New Roman" w:hAnsi="Times New Roman"/>
          <w:sz w:val="24"/>
          <w:szCs w:val="24"/>
          <w:lang w:eastAsia="ar-SA"/>
        </w:rPr>
        <w:t xml:space="preserve">Pritarti vaistinės įrengimui </w:t>
      </w:r>
      <w:r w:rsidR="00AD2B16">
        <w:rPr>
          <w:rFonts w:ascii="Times New Roman" w:hAnsi="Times New Roman"/>
          <w:sz w:val="24"/>
          <w:szCs w:val="24"/>
          <w:lang w:eastAsia="ar-SA"/>
        </w:rPr>
        <w:t>Mickūnų seniūnijos administraciniame pastate.</w:t>
      </w:r>
    </w:p>
    <w:p w14:paraId="73858369" w14:textId="77777777" w:rsidR="001A4919" w:rsidRDefault="001A4919" w:rsidP="00F603DB">
      <w:pPr>
        <w:shd w:val="clear" w:color="auto" w:fill="FFFFFF"/>
        <w:suppressAutoHyphens/>
        <w:spacing w:after="0" w:line="360" w:lineRule="auto"/>
        <w:jc w:val="both"/>
        <w:rPr>
          <w:rFonts w:ascii="Times New Roman" w:hAnsi="Times New Roman"/>
          <w:sz w:val="24"/>
          <w:szCs w:val="24"/>
          <w:lang w:eastAsia="ar-SA"/>
        </w:rPr>
      </w:pPr>
    </w:p>
    <w:p w14:paraId="640F5046" w14:textId="77777777" w:rsidR="0043067D" w:rsidRDefault="0043067D" w:rsidP="0043067D">
      <w:pPr>
        <w:pStyle w:val="Sraopastraipa"/>
        <w:spacing w:after="0" w:line="360" w:lineRule="auto"/>
        <w:ind w:left="0"/>
        <w:jc w:val="both"/>
        <w:rPr>
          <w:rFonts w:ascii="Times New Roman" w:eastAsia="Times New Roman" w:hAnsi="Times New Roman"/>
          <w:color w:val="000000"/>
          <w:sz w:val="24"/>
          <w:szCs w:val="24"/>
          <w:lang w:eastAsia="lt-LT"/>
        </w:rPr>
      </w:pPr>
    </w:p>
    <w:p w14:paraId="3A877475" w14:textId="77777777" w:rsidR="005A3245" w:rsidRDefault="00804F48" w:rsidP="0069135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eigos pirminink</w:t>
      </w:r>
      <w:r w:rsidR="00586CFB">
        <w:rPr>
          <w:rFonts w:ascii="Times New Roman" w:hAnsi="Times New Roman"/>
          <w:sz w:val="24"/>
          <w:szCs w:val="24"/>
        </w:rPr>
        <w:t>as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</w:t>
      </w:r>
      <w:r w:rsidR="00435EF5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</w:t>
      </w:r>
      <w:r w:rsidR="00586CFB">
        <w:rPr>
          <w:rFonts w:ascii="Times New Roman" w:hAnsi="Times New Roman"/>
          <w:sz w:val="24"/>
          <w:szCs w:val="24"/>
        </w:rPr>
        <w:t>Justinas Grybauskas</w:t>
      </w:r>
    </w:p>
    <w:p w14:paraId="798B7CF9" w14:textId="77777777" w:rsidR="00EB294A" w:rsidRDefault="00EB294A" w:rsidP="0069135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77465FCE" w14:textId="77777777" w:rsidR="00F837EA" w:rsidRPr="008301D1" w:rsidRDefault="00252E3C" w:rsidP="0069135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eigos sekretorė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             </w:t>
      </w:r>
      <w:r w:rsidR="005A3245">
        <w:rPr>
          <w:rFonts w:ascii="Times New Roman" w:hAnsi="Times New Roman"/>
          <w:sz w:val="24"/>
          <w:szCs w:val="24"/>
        </w:rPr>
        <w:t xml:space="preserve">     </w:t>
      </w:r>
      <w:r w:rsidR="00B64391">
        <w:rPr>
          <w:rFonts w:ascii="Times New Roman" w:hAnsi="Times New Roman"/>
          <w:sz w:val="24"/>
          <w:szCs w:val="24"/>
        </w:rPr>
        <w:t xml:space="preserve">         </w:t>
      </w:r>
      <w:r w:rsidR="00804F48">
        <w:rPr>
          <w:rFonts w:ascii="Times New Roman" w:hAnsi="Times New Roman"/>
          <w:sz w:val="24"/>
          <w:szCs w:val="24"/>
        </w:rPr>
        <w:t xml:space="preserve">    </w:t>
      </w:r>
      <w:r w:rsidR="00435EF5">
        <w:rPr>
          <w:rFonts w:ascii="Times New Roman" w:hAnsi="Times New Roman"/>
          <w:sz w:val="24"/>
          <w:szCs w:val="24"/>
        </w:rPr>
        <w:t xml:space="preserve">  </w:t>
      </w:r>
      <w:r w:rsidR="00804F48">
        <w:rPr>
          <w:rFonts w:ascii="Times New Roman" w:hAnsi="Times New Roman"/>
          <w:sz w:val="24"/>
          <w:szCs w:val="24"/>
        </w:rPr>
        <w:t xml:space="preserve">      </w:t>
      </w:r>
      <w:r w:rsidR="00EA0604">
        <w:rPr>
          <w:rFonts w:ascii="Times New Roman" w:hAnsi="Times New Roman"/>
          <w:sz w:val="24"/>
          <w:szCs w:val="24"/>
        </w:rPr>
        <w:t>Božena Gražulienė</w:t>
      </w:r>
    </w:p>
    <w:sectPr w:rsidR="00F837EA" w:rsidRPr="008301D1" w:rsidSect="0058709E">
      <w:pgSz w:w="11906" w:h="16838"/>
      <w:pgMar w:top="1134" w:right="567" w:bottom="567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079FE"/>
    <w:multiLevelType w:val="hybridMultilevel"/>
    <w:tmpl w:val="7AF45BDA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A02F6"/>
    <w:multiLevelType w:val="hybridMultilevel"/>
    <w:tmpl w:val="2592A88E"/>
    <w:lvl w:ilvl="0" w:tplc="FFFFFFFF">
      <w:start w:val="1"/>
      <w:numFmt w:val="decimal"/>
      <w:lvlText w:val="%1."/>
      <w:lvlJc w:val="left"/>
      <w:pPr>
        <w:ind w:left="1074" w:hanging="360"/>
      </w:pPr>
      <w:rPr>
        <w:rFonts w:eastAsia="Calibr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794" w:hanging="360"/>
      </w:pPr>
    </w:lvl>
    <w:lvl w:ilvl="2" w:tplc="FFFFFFFF" w:tentative="1">
      <w:start w:val="1"/>
      <w:numFmt w:val="lowerRoman"/>
      <w:lvlText w:val="%3."/>
      <w:lvlJc w:val="right"/>
      <w:pPr>
        <w:ind w:left="2514" w:hanging="180"/>
      </w:pPr>
    </w:lvl>
    <w:lvl w:ilvl="3" w:tplc="FFFFFFFF" w:tentative="1">
      <w:start w:val="1"/>
      <w:numFmt w:val="decimal"/>
      <w:lvlText w:val="%4."/>
      <w:lvlJc w:val="left"/>
      <w:pPr>
        <w:ind w:left="3234" w:hanging="360"/>
      </w:pPr>
    </w:lvl>
    <w:lvl w:ilvl="4" w:tplc="FFFFFFFF" w:tentative="1">
      <w:start w:val="1"/>
      <w:numFmt w:val="lowerLetter"/>
      <w:lvlText w:val="%5."/>
      <w:lvlJc w:val="left"/>
      <w:pPr>
        <w:ind w:left="3954" w:hanging="360"/>
      </w:pPr>
    </w:lvl>
    <w:lvl w:ilvl="5" w:tplc="FFFFFFFF" w:tentative="1">
      <w:start w:val="1"/>
      <w:numFmt w:val="lowerRoman"/>
      <w:lvlText w:val="%6."/>
      <w:lvlJc w:val="right"/>
      <w:pPr>
        <w:ind w:left="4674" w:hanging="180"/>
      </w:pPr>
    </w:lvl>
    <w:lvl w:ilvl="6" w:tplc="FFFFFFFF" w:tentative="1">
      <w:start w:val="1"/>
      <w:numFmt w:val="decimal"/>
      <w:lvlText w:val="%7."/>
      <w:lvlJc w:val="left"/>
      <w:pPr>
        <w:ind w:left="5394" w:hanging="360"/>
      </w:pPr>
    </w:lvl>
    <w:lvl w:ilvl="7" w:tplc="FFFFFFFF" w:tentative="1">
      <w:start w:val="1"/>
      <w:numFmt w:val="lowerLetter"/>
      <w:lvlText w:val="%8."/>
      <w:lvlJc w:val="left"/>
      <w:pPr>
        <w:ind w:left="6114" w:hanging="360"/>
      </w:pPr>
    </w:lvl>
    <w:lvl w:ilvl="8" w:tplc="FFFFFFFF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" w15:restartNumberingAfterBreak="0">
    <w:nsid w:val="09DF4E81"/>
    <w:multiLevelType w:val="hybridMultilevel"/>
    <w:tmpl w:val="AFC0C5B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D1B9C"/>
    <w:multiLevelType w:val="hybridMultilevel"/>
    <w:tmpl w:val="E5CE9CC2"/>
    <w:lvl w:ilvl="0" w:tplc="8BF840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0274CFF"/>
    <w:multiLevelType w:val="hybridMultilevel"/>
    <w:tmpl w:val="DD8CC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84363"/>
    <w:multiLevelType w:val="multilevel"/>
    <w:tmpl w:val="5B94B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AB7D60"/>
    <w:multiLevelType w:val="hybridMultilevel"/>
    <w:tmpl w:val="EA26663E"/>
    <w:lvl w:ilvl="0" w:tplc="BAC2153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6E5289"/>
    <w:multiLevelType w:val="hybridMultilevel"/>
    <w:tmpl w:val="E224384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480F09"/>
    <w:multiLevelType w:val="hybridMultilevel"/>
    <w:tmpl w:val="DD8CC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C0208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656A54"/>
    <w:multiLevelType w:val="hybridMultilevel"/>
    <w:tmpl w:val="EA26663E"/>
    <w:lvl w:ilvl="0" w:tplc="BAC2153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B920D52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2B08E7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785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5A1373"/>
    <w:multiLevelType w:val="hybridMultilevel"/>
    <w:tmpl w:val="EA26663E"/>
    <w:lvl w:ilvl="0" w:tplc="BAC2153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687C0E"/>
    <w:multiLevelType w:val="hybridMultilevel"/>
    <w:tmpl w:val="EA26663E"/>
    <w:lvl w:ilvl="0" w:tplc="BAC2153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943023"/>
    <w:multiLevelType w:val="hybridMultilevel"/>
    <w:tmpl w:val="3FFE7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880C3E"/>
    <w:multiLevelType w:val="hybridMultilevel"/>
    <w:tmpl w:val="A8C2B256"/>
    <w:lvl w:ilvl="0" w:tplc="1FC062A4">
      <w:start w:val="1"/>
      <w:numFmt w:val="decimal"/>
      <w:lvlText w:val="%1."/>
      <w:lvlJc w:val="left"/>
      <w:pPr>
        <w:ind w:left="66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80" w:hanging="360"/>
      </w:pPr>
    </w:lvl>
    <w:lvl w:ilvl="2" w:tplc="0427001B" w:tentative="1">
      <w:start w:val="1"/>
      <w:numFmt w:val="lowerRoman"/>
      <w:lvlText w:val="%3."/>
      <w:lvlJc w:val="right"/>
      <w:pPr>
        <w:ind w:left="2100" w:hanging="180"/>
      </w:pPr>
    </w:lvl>
    <w:lvl w:ilvl="3" w:tplc="0427000F" w:tentative="1">
      <w:start w:val="1"/>
      <w:numFmt w:val="decimal"/>
      <w:lvlText w:val="%4."/>
      <w:lvlJc w:val="left"/>
      <w:pPr>
        <w:ind w:left="2820" w:hanging="360"/>
      </w:pPr>
    </w:lvl>
    <w:lvl w:ilvl="4" w:tplc="04270019" w:tentative="1">
      <w:start w:val="1"/>
      <w:numFmt w:val="lowerLetter"/>
      <w:lvlText w:val="%5."/>
      <w:lvlJc w:val="left"/>
      <w:pPr>
        <w:ind w:left="3540" w:hanging="360"/>
      </w:pPr>
    </w:lvl>
    <w:lvl w:ilvl="5" w:tplc="0427001B" w:tentative="1">
      <w:start w:val="1"/>
      <w:numFmt w:val="lowerRoman"/>
      <w:lvlText w:val="%6."/>
      <w:lvlJc w:val="right"/>
      <w:pPr>
        <w:ind w:left="4260" w:hanging="180"/>
      </w:pPr>
    </w:lvl>
    <w:lvl w:ilvl="6" w:tplc="0427000F" w:tentative="1">
      <w:start w:val="1"/>
      <w:numFmt w:val="decimal"/>
      <w:lvlText w:val="%7."/>
      <w:lvlJc w:val="left"/>
      <w:pPr>
        <w:ind w:left="4980" w:hanging="360"/>
      </w:pPr>
    </w:lvl>
    <w:lvl w:ilvl="7" w:tplc="04270019" w:tentative="1">
      <w:start w:val="1"/>
      <w:numFmt w:val="lowerLetter"/>
      <w:lvlText w:val="%8."/>
      <w:lvlJc w:val="left"/>
      <w:pPr>
        <w:ind w:left="5700" w:hanging="360"/>
      </w:pPr>
    </w:lvl>
    <w:lvl w:ilvl="8" w:tplc="0427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45A86EB1"/>
    <w:multiLevelType w:val="hybridMultilevel"/>
    <w:tmpl w:val="DD7C99E2"/>
    <w:lvl w:ilvl="0" w:tplc="F0FA5B3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794179"/>
    <w:multiLevelType w:val="hybridMultilevel"/>
    <w:tmpl w:val="1624D4DA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7670696"/>
    <w:multiLevelType w:val="hybridMultilevel"/>
    <w:tmpl w:val="7180D26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A0032A"/>
    <w:multiLevelType w:val="hybridMultilevel"/>
    <w:tmpl w:val="411EA41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594953"/>
    <w:multiLevelType w:val="multilevel"/>
    <w:tmpl w:val="638EA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380A82"/>
    <w:multiLevelType w:val="hybridMultilevel"/>
    <w:tmpl w:val="7180D26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85C4A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785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3E75E1"/>
    <w:multiLevelType w:val="hybridMultilevel"/>
    <w:tmpl w:val="D2C44F32"/>
    <w:lvl w:ilvl="0" w:tplc="71B256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45D93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785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3AB5AF2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785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941321A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96063E9"/>
    <w:multiLevelType w:val="hybridMultilevel"/>
    <w:tmpl w:val="21D2B630"/>
    <w:lvl w:ilvl="0" w:tplc="8A4E5F44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4221FB"/>
    <w:multiLevelType w:val="hybridMultilevel"/>
    <w:tmpl w:val="EA26663E"/>
    <w:lvl w:ilvl="0" w:tplc="BAC21534">
      <w:start w:val="3"/>
      <w:numFmt w:val="decimal"/>
      <w:lvlText w:val="%1."/>
      <w:lvlJc w:val="left"/>
      <w:pPr>
        <w:ind w:left="1080" w:hanging="360"/>
      </w:pPr>
      <w:rPr>
        <w:rFonts w:eastAsia="Calibr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70A79D2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785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7DA493A"/>
    <w:multiLevelType w:val="hybridMultilevel"/>
    <w:tmpl w:val="E12AA382"/>
    <w:lvl w:ilvl="0" w:tplc="D8AA99DC">
      <w:start w:val="1"/>
      <w:numFmt w:val="decimal"/>
      <w:lvlText w:val="%1."/>
      <w:lvlJc w:val="left"/>
      <w:pPr>
        <w:ind w:left="1074" w:hanging="360"/>
      </w:pPr>
      <w:rPr>
        <w:rFonts w:eastAsia="Calibr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794" w:hanging="360"/>
      </w:pPr>
    </w:lvl>
    <w:lvl w:ilvl="2" w:tplc="0427001B" w:tentative="1">
      <w:start w:val="1"/>
      <w:numFmt w:val="lowerRoman"/>
      <w:lvlText w:val="%3."/>
      <w:lvlJc w:val="right"/>
      <w:pPr>
        <w:ind w:left="2514" w:hanging="180"/>
      </w:pPr>
    </w:lvl>
    <w:lvl w:ilvl="3" w:tplc="0427000F" w:tentative="1">
      <w:start w:val="1"/>
      <w:numFmt w:val="decimal"/>
      <w:lvlText w:val="%4."/>
      <w:lvlJc w:val="left"/>
      <w:pPr>
        <w:ind w:left="3234" w:hanging="360"/>
      </w:pPr>
    </w:lvl>
    <w:lvl w:ilvl="4" w:tplc="04270019" w:tentative="1">
      <w:start w:val="1"/>
      <w:numFmt w:val="lowerLetter"/>
      <w:lvlText w:val="%5."/>
      <w:lvlJc w:val="left"/>
      <w:pPr>
        <w:ind w:left="3954" w:hanging="360"/>
      </w:pPr>
    </w:lvl>
    <w:lvl w:ilvl="5" w:tplc="0427001B" w:tentative="1">
      <w:start w:val="1"/>
      <w:numFmt w:val="lowerRoman"/>
      <w:lvlText w:val="%6."/>
      <w:lvlJc w:val="right"/>
      <w:pPr>
        <w:ind w:left="4674" w:hanging="180"/>
      </w:pPr>
    </w:lvl>
    <w:lvl w:ilvl="6" w:tplc="0427000F" w:tentative="1">
      <w:start w:val="1"/>
      <w:numFmt w:val="decimal"/>
      <w:lvlText w:val="%7."/>
      <w:lvlJc w:val="left"/>
      <w:pPr>
        <w:ind w:left="5394" w:hanging="360"/>
      </w:pPr>
    </w:lvl>
    <w:lvl w:ilvl="7" w:tplc="04270019" w:tentative="1">
      <w:start w:val="1"/>
      <w:numFmt w:val="lowerLetter"/>
      <w:lvlText w:val="%8."/>
      <w:lvlJc w:val="left"/>
      <w:pPr>
        <w:ind w:left="6114" w:hanging="360"/>
      </w:pPr>
    </w:lvl>
    <w:lvl w:ilvl="8" w:tplc="0427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2" w15:restartNumberingAfterBreak="0">
    <w:nsid w:val="790D3220"/>
    <w:multiLevelType w:val="hybridMultilevel"/>
    <w:tmpl w:val="5A04A48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415D0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DD951FB"/>
    <w:multiLevelType w:val="multilevel"/>
    <w:tmpl w:val="B00A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785" w:hanging="360"/>
      </w:pPr>
      <w:rPr>
        <w:rFonts w:eastAsia="Calibri" w:hint="default"/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DB176F"/>
    <w:multiLevelType w:val="hybridMultilevel"/>
    <w:tmpl w:val="E9E22DD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597BE7"/>
    <w:multiLevelType w:val="hybridMultilevel"/>
    <w:tmpl w:val="CB087B3C"/>
    <w:lvl w:ilvl="0" w:tplc="E9DC45C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40" w:hanging="360"/>
      </w:pPr>
    </w:lvl>
    <w:lvl w:ilvl="2" w:tplc="0427001B" w:tentative="1">
      <w:start w:val="1"/>
      <w:numFmt w:val="lowerRoman"/>
      <w:lvlText w:val="%3."/>
      <w:lvlJc w:val="right"/>
      <w:pPr>
        <w:ind w:left="1860" w:hanging="180"/>
      </w:pPr>
    </w:lvl>
    <w:lvl w:ilvl="3" w:tplc="0427000F" w:tentative="1">
      <w:start w:val="1"/>
      <w:numFmt w:val="decimal"/>
      <w:lvlText w:val="%4."/>
      <w:lvlJc w:val="left"/>
      <w:pPr>
        <w:ind w:left="2580" w:hanging="360"/>
      </w:pPr>
    </w:lvl>
    <w:lvl w:ilvl="4" w:tplc="04270019" w:tentative="1">
      <w:start w:val="1"/>
      <w:numFmt w:val="lowerLetter"/>
      <w:lvlText w:val="%5."/>
      <w:lvlJc w:val="left"/>
      <w:pPr>
        <w:ind w:left="3300" w:hanging="360"/>
      </w:pPr>
    </w:lvl>
    <w:lvl w:ilvl="5" w:tplc="0427001B" w:tentative="1">
      <w:start w:val="1"/>
      <w:numFmt w:val="lowerRoman"/>
      <w:lvlText w:val="%6."/>
      <w:lvlJc w:val="right"/>
      <w:pPr>
        <w:ind w:left="4020" w:hanging="180"/>
      </w:pPr>
    </w:lvl>
    <w:lvl w:ilvl="6" w:tplc="0427000F" w:tentative="1">
      <w:start w:val="1"/>
      <w:numFmt w:val="decimal"/>
      <w:lvlText w:val="%7."/>
      <w:lvlJc w:val="left"/>
      <w:pPr>
        <w:ind w:left="4740" w:hanging="360"/>
      </w:pPr>
    </w:lvl>
    <w:lvl w:ilvl="7" w:tplc="04270019" w:tentative="1">
      <w:start w:val="1"/>
      <w:numFmt w:val="lowerLetter"/>
      <w:lvlText w:val="%8."/>
      <w:lvlJc w:val="left"/>
      <w:pPr>
        <w:ind w:left="5460" w:hanging="360"/>
      </w:pPr>
    </w:lvl>
    <w:lvl w:ilvl="8" w:tplc="0427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944023412">
    <w:abstractNumId w:val="19"/>
  </w:num>
  <w:num w:numId="2" w16cid:durableId="789009863">
    <w:abstractNumId w:val="0"/>
  </w:num>
  <w:num w:numId="3" w16cid:durableId="2121490391">
    <w:abstractNumId w:val="32"/>
  </w:num>
  <w:num w:numId="4" w16cid:durableId="2147236952">
    <w:abstractNumId w:val="18"/>
  </w:num>
  <w:num w:numId="5" w16cid:durableId="876544104">
    <w:abstractNumId w:val="35"/>
  </w:num>
  <w:num w:numId="6" w16cid:durableId="1124886898">
    <w:abstractNumId w:val="22"/>
  </w:num>
  <w:num w:numId="7" w16cid:durableId="322779240">
    <w:abstractNumId w:val="7"/>
  </w:num>
  <w:num w:numId="8" w16cid:durableId="730081286">
    <w:abstractNumId w:val="8"/>
  </w:num>
  <w:num w:numId="9" w16cid:durableId="502284144">
    <w:abstractNumId w:val="2"/>
  </w:num>
  <w:num w:numId="10" w16cid:durableId="1819375046">
    <w:abstractNumId w:val="15"/>
  </w:num>
  <w:num w:numId="11" w16cid:durableId="2115779020">
    <w:abstractNumId w:val="4"/>
  </w:num>
  <w:num w:numId="12" w16cid:durableId="2136216019">
    <w:abstractNumId w:val="16"/>
  </w:num>
  <w:num w:numId="13" w16cid:durableId="122430726">
    <w:abstractNumId w:val="6"/>
  </w:num>
  <w:num w:numId="14" w16cid:durableId="526261957">
    <w:abstractNumId w:val="14"/>
  </w:num>
  <w:num w:numId="15" w16cid:durableId="800654259">
    <w:abstractNumId w:val="10"/>
  </w:num>
  <w:num w:numId="16" w16cid:durableId="525681801">
    <w:abstractNumId w:val="29"/>
  </w:num>
  <w:num w:numId="17" w16cid:durableId="1860217">
    <w:abstractNumId w:val="13"/>
  </w:num>
  <w:num w:numId="18" w16cid:durableId="204373881">
    <w:abstractNumId w:val="36"/>
  </w:num>
  <w:num w:numId="19" w16cid:durableId="148060366">
    <w:abstractNumId w:val="3"/>
  </w:num>
  <w:num w:numId="20" w16cid:durableId="1791243301">
    <w:abstractNumId w:val="28"/>
  </w:num>
  <w:num w:numId="21" w16cid:durableId="1050614344">
    <w:abstractNumId w:val="24"/>
  </w:num>
  <w:num w:numId="22" w16cid:durableId="1636593832">
    <w:abstractNumId w:val="12"/>
  </w:num>
  <w:num w:numId="23" w16cid:durableId="552498843">
    <w:abstractNumId w:val="31"/>
  </w:num>
  <w:num w:numId="24" w16cid:durableId="1737507576">
    <w:abstractNumId w:val="1"/>
  </w:num>
  <w:num w:numId="25" w16cid:durableId="1676810379">
    <w:abstractNumId w:val="21"/>
  </w:num>
  <w:num w:numId="26" w16cid:durableId="1397434066">
    <w:abstractNumId w:val="5"/>
  </w:num>
  <w:num w:numId="27" w16cid:durableId="314532338">
    <w:abstractNumId w:val="20"/>
  </w:num>
  <w:num w:numId="28" w16cid:durableId="1448238850">
    <w:abstractNumId w:val="9"/>
  </w:num>
  <w:num w:numId="29" w16cid:durableId="697240579">
    <w:abstractNumId w:val="33"/>
  </w:num>
  <w:num w:numId="30" w16cid:durableId="1903522356">
    <w:abstractNumId w:val="27"/>
  </w:num>
  <w:num w:numId="31" w16cid:durableId="316689034">
    <w:abstractNumId w:val="17"/>
  </w:num>
  <w:num w:numId="32" w16cid:durableId="1547180954">
    <w:abstractNumId w:val="11"/>
  </w:num>
  <w:num w:numId="33" w16cid:durableId="118917620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3711837">
    <w:abstractNumId w:val="25"/>
  </w:num>
  <w:num w:numId="35" w16cid:durableId="1285579523">
    <w:abstractNumId w:val="23"/>
  </w:num>
  <w:num w:numId="36" w16cid:durableId="1221483002">
    <w:abstractNumId w:val="34"/>
  </w:num>
  <w:num w:numId="37" w16cid:durableId="1001666553">
    <w:abstractNumId w:val="30"/>
  </w:num>
  <w:num w:numId="38" w16cid:durableId="125740569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tTSytDQwNjG0NDVV0lEKTi0uzszPAykwqgUAdzADiywAAAA="/>
  </w:docVars>
  <w:rsids>
    <w:rsidRoot w:val="005C0C93"/>
    <w:rsid w:val="00000317"/>
    <w:rsid w:val="00017945"/>
    <w:rsid w:val="0003112A"/>
    <w:rsid w:val="00040774"/>
    <w:rsid w:val="0004447E"/>
    <w:rsid w:val="00057239"/>
    <w:rsid w:val="000577AF"/>
    <w:rsid w:val="00062A10"/>
    <w:rsid w:val="00067FF4"/>
    <w:rsid w:val="000959BD"/>
    <w:rsid w:val="000A0C79"/>
    <w:rsid w:val="000B6EFA"/>
    <w:rsid w:val="000C3AFB"/>
    <w:rsid w:val="000C5468"/>
    <w:rsid w:val="000D0560"/>
    <w:rsid w:val="000E0DDB"/>
    <w:rsid w:val="0011332A"/>
    <w:rsid w:val="001137D3"/>
    <w:rsid w:val="00131BBE"/>
    <w:rsid w:val="0013511D"/>
    <w:rsid w:val="00144FE8"/>
    <w:rsid w:val="001535CB"/>
    <w:rsid w:val="001554B6"/>
    <w:rsid w:val="001754E5"/>
    <w:rsid w:val="001A223B"/>
    <w:rsid w:val="001A4919"/>
    <w:rsid w:val="001A5D0D"/>
    <w:rsid w:val="001A6076"/>
    <w:rsid w:val="001A633A"/>
    <w:rsid w:val="001B5180"/>
    <w:rsid w:val="001C49AE"/>
    <w:rsid w:val="001C4E36"/>
    <w:rsid w:val="001C7796"/>
    <w:rsid w:val="001D4183"/>
    <w:rsid w:val="001E04A4"/>
    <w:rsid w:val="001F0AE0"/>
    <w:rsid w:val="001F146C"/>
    <w:rsid w:val="00205302"/>
    <w:rsid w:val="0020534F"/>
    <w:rsid w:val="00206E93"/>
    <w:rsid w:val="002158A5"/>
    <w:rsid w:val="00220241"/>
    <w:rsid w:val="0022026A"/>
    <w:rsid w:val="00230FBB"/>
    <w:rsid w:val="002331FF"/>
    <w:rsid w:val="0024320B"/>
    <w:rsid w:val="002437DD"/>
    <w:rsid w:val="00252E3C"/>
    <w:rsid w:val="00253156"/>
    <w:rsid w:val="0025396D"/>
    <w:rsid w:val="002560A5"/>
    <w:rsid w:val="002621E6"/>
    <w:rsid w:val="002646D6"/>
    <w:rsid w:val="00267E63"/>
    <w:rsid w:val="00273B50"/>
    <w:rsid w:val="00275543"/>
    <w:rsid w:val="00281655"/>
    <w:rsid w:val="002A0737"/>
    <w:rsid w:val="002B493A"/>
    <w:rsid w:val="002C71E0"/>
    <w:rsid w:val="002C7EED"/>
    <w:rsid w:val="002D71BA"/>
    <w:rsid w:val="002E6740"/>
    <w:rsid w:val="002F2C57"/>
    <w:rsid w:val="002F7AB0"/>
    <w:rsid w:val="00306543"/>
    <w:rsid w:val="003067CE"/>
    <w:rsid w:val="00311F16"/>
    <w:rsid w:val="00312A74"/>
    <w:rsid w:val="00313D7E"/>
    <w:rsid w:val="00317874"/>
    <w:rsid w:val="00321D10"/>
    <w:rsid w:val="00324D2F"/>
    <w:rsid w:val="00324E09"/>
    <w:rsid w:val="00327D9B"/>
    <w:rsid w:val="0033023D"/>
    <w:rsid w:val="00330C68"/>
    <w:rsid w:val="0033387E"/>
    <w:rsid w:val="00335CAC"/>
    <w:rsid w:val="00343065"/>
    <w:rsid w:val="00347FD9"/>
    <w:rsid w:val="003502AA"/>
    <w:rsid w:val="003533DF"/>
    <w:rsid w:val="0035385D"/>
    <w:rsid w:val="00361CB3"/>
    <w:rsid w:val="00372D17"/>
    <w:rsid w:val="00376840"/>
    <w:rsid w:val="00377B34"/>
    <w:rsid w:val="0039417D"/>
    <w:rsid w:val="003A4B6D"/>
    <w:rsid w:val="003A5D2C"/>
    <w:rsid w:val="003B64DB"/>
    <w:rsid w:val="003C21C3"/>
    <w:rsid w:val="003C3BD5"/>
    <w:rsid w:val="003D2D47"/>
    <w:rsid w:val="003E0D5B"/>
    <w:rsid w:val="003F4AC8"/>
    <w:rsid w:val="003F71DF"/>
    <w:rsid w:val="00400929"/>
    <w:rsid w:val="0040513E"/>
    <w:rsid w:val="004250C7"/>
    <w:rsid w:val="0043067D"/>
    <w:rsid w:val="00432063"/>
    <w:rsid w:val="00435EF5"/>
    <w:rsid w:val="004506EC"/>
    <w:rsid w:val="00465423"/>
    <w:rsid w:val="00480374"/>
    <w:rsid w:val="0049534A"/>
    <w:rsid w:val="004A0DA4"/>
    <w:rsid w:val="004A2A10"/>
    <w:rsid w:val="004A56E8"/>
    <w:rsid w:val="004B2022"/>
    <w:rsid w:val="004C0A40"/>
    <w:rsid w:val="004E00F6"/>
    <w:rsid w:val="004E6C53"/>
    <w:rsid w:val="004F5266"/>
    <w:rsid w:val="00521126"/>
    <w:rsid w:val="005219AB"/>
    <w:rsid w:val="005346BE"/>
    <w:rsid w:val="00537343"/>
    <w:rsid w:val="005406E6"/>
    <w:rsid w:val="005434A8"/>
    <w:rsid w:val="00543669"/>
    <w:rsid w:val="00551DCA"/>
    <w:rsid w:val="005527E4"/>
    <w:rsid w:val="00554551"/>
    <w:rsid w:val="00560323"/>
    <w:rsid w:val="0056203F"/>
    <w:rsid w:val="00570052"/>
    <w:rsid w:val="00586CFB"/>
    <w:rsid w:val="0058709E"/>
    <w:rsid w:val="00587C9D"/>
    <w:rsid w:val="005A3245"/>
    <w:rsid w:val="005A6CDE"/>
    <w:rsid w:val="005A6F23"/>
    <w:rsid w:val="005A7943"/>
    <w:rsid w:val="005C0C93"/>
    <w:rsid w:val="005D2003"/>
    <w:rsid w:val="005D7334"/>
    <w:rsid w:val="005E0FBE"/>
    <w:rsid w:val="005F4510"/>
    <w:rsid w:val="00602D33"/>
    <w:rsid w:val="00606ED1"/>
    <w:rsid w:val="00607FDF"/>
    <w:rsid w:val="006412C5"/>
    <w:rsid w:val="00644A29"/>
    <w:rsid w:val="00654953"/>
    <w:rsid w:val="00655891"/>
    <w:rsid w:val="006608DF"/>
    <w:rsid w:val="006642AD"/>
    <w:rsid w:val="00676380"/>
    <w:rsid w:val="0068159D"/>
    <w:rsid w:val="00681643"/>
    <w:rsid w:val="0068628A"/>
    <w:rsid w:val="0069135B"/>
    <w:rsid w:val="00691BF6"/>
    <w:rsid w:val="00693D53"/>
    <w:rsid w:val="006D532D"/>
    <w:rsid w:val="006E1185"/>
    <w:rsid w:val="006F2DF6"/>
    <w:rsid w:val="00710BB8"/>
    <w:rsid w:val="007141E8"/>
    <w:rsid w:val="00715FFE"/>
    <w:rsid w:val="0073075D"/>
    <w:rsid w:val="00731BE8"/>
    <w:rsid w:val="0073237E"/>
    <w:rsid w:val="0073435E"/>
    <w:rsid w:val="00745653"/>
    <w:rsid w:val="007538C5"/>
    <w:rsid w:val="00761F8F"/>
    <w:rsid w:val="0077086F"/>
    <w:rsid w:val="00772A58"/>
    <w:rsid w:val="00794C05"/>
    <w:rsid w:val="007A0747"/>
    <w:rsid w:val="007A42B3"/>
    <w:rsid w:val="007B01A4"/>
    <w:rsid w:val="007B566B"/>
    <w:rsid w:val="007C18D1"/>
    <w:rsid w:val="007C46C9"/>
    <w:rsid w:val="007D0DAD"/>
    <w:rsid w:val="007E151D"/>
    <w:rsid w:val="007F19C8"/>
    <w:rsid w:val="007F44A4"/>
    <w:rsid w:val="007F50CE"/>
    <w:rsid w:val="0080380D"/>
    <w:rsid w:val="00804F48"/>
    <w:rsid w:val="0080571E"/>
    <w:rsid w:val="00806D04"/>
    <w:rsid w:val="00807BCD"/>
    <w:rsid w:val="0081526E"/>
    <w:rsid w:val="008301D1"/>
    <w:rsid w:val="00860A22"/>
    <w:rsid w:val="0087264F"/>
    <w:rsid w:val="00876589"/>
    <w:rsid w:val="0088570B"/>
    <w:rsid w:val="008934F3"/>
    <w:rsid w:val="008968F4"/>
    <w:rsid w:val="008A188A"/>
    <w:rsid w:val="008A2FE0"/>
    <w:rsid w:val="008B5380"/>
    <w:rsid w:val="008B62D2"/>
    <w:rsid w:val="008C0F80"/>
    <w:rsid w:val="008C4800"/>
    <w:rsid w:val="008D1096"/>
    <w:rsid w:val="008F284E"/>
    <w:rsid w:val="008F63EB"/>
    <w:rsid w:val="008F7F70"/>
    <w:rsid w:val="00905BE4"/>
    <w:rsid w:val="009126BE"/>
    <w:rsid w:val="00941DC2"/>
    <w:rsid w:val="009422D3"/>
    <w:rsid w:val="009511D6"/>
    <w:rsid w:val="009570E6"/>
    <w:rsid w:val="00957AB3"/>
    <w:rsid w:val="0096294C"/>
    <w:rsid w:val="00962DD0"/>
    <w:rsid w:val="009731B3"/>
    <w:rsid w:val="00980AB3"/>
    <w:rsid w:val="00981B77"/>
    <w:rsid w:val="009B2690"/>
    <w:rsid w:val="009D0A97"/>
    <w:rsid w:val="009E643B"/>
    <w:rsid w:val="009F0F4D"/>
    <w:rsid w:val="009F13B7"/>
    <w:rsid w:val="009F1F05"/>
    <w:rsid w:val="009F21D4"/>
    <w:rsid w:val="00A15600"/>
    <w:rsid w:val="00A15DDD"/>
    <w:rsid w:val="00A3761B"/>
    <w:rsid w:val="00A445D1"/>
    <w:rsid w:val="00A57EB7"/>
    <w:rsid w:val="00A64093"/>
    <w:rsid w:val="00A77D18"/>
    <w:rsid w:val="00A82303"/>
    <w:rsid w:val="00AA52CE"/>
    <w:rsid w:val="00AB09C0"/>
    <w:rsid w:val="00AB6051"/>
    <w:rsid w:val="00AD2B16"/>
    <w:rsid w:val="00AD6E64"/>
    <w:rsid w:val="00AF7C33"/>
    <w:rsid w:val="00B059A8"/>
    <w:rsid w:val="00B0667C"/>
    <w:rsid w:val="00B26416"/>
    <w:rsid w:val="00B31E5C"/>
    <w:rsid w:val="00B43061"/>
    <w:rsid w:val="00B4545A"/>
    <w:rsid w:val="00B46981"/>
    <w:rsid w:val="00B5470A"/>
    <w:rsid w:val="00B566DE"/>
    <w:rsid w:val="00B5709E"/>
    <w:rsid w:val="00B57617"/>
    <w:rsid w:val="00B629CB"/>
    <w:rsid w:val="00B633CF"/>
    <w:rsid w:val="00B64391"/>
    <w:rsid w:val="00B65F0D"/>
    <w:rsid w:val="00B75099"/>
    <w:rsid w:val="00BA02C4"/>
    <w:rsid w:val="00BA5838"/>
    <w:rsid w:val="00BC1681"/>
    <w:rsid w:val="00BC27C4"/>
    <w:rsid w:val="00BF0E05"/>
    <w:rsid w:val="00BF1A8E"/>
    <w:rsid w:val="00C115D3"/>
    <w:rsid w:val="00C14AEE"/>
    <w:rsid w:val="00C32F43"/>
    <w:rsid w:val="00C3634A"/>
    <w:rsid w:val="00C41532"/>
    <w:rsid w:val="00C46254"/>
    <w:rsid w:val="00C57055"/>
    <w:rsid w:val="00C7140F"/>
    <w:rsid w:val="00C832B7"/>
    <w:rsid w:val="00C906D7"/>
    <w:rsid w:val="00CA40FD"/>
    <w:rsid w:val="00CB318A"/>
    <w:rsid w:val="00CE2C5A"/>
    <w:rsid w:val="00CF30F8"/>
    <w:rsid w:val="00CF73BB"/>
    <w:rsid w:val="00D04778"/>
    <w:rsid w:val="00D12091"/>
    <w:rsid w:val="00D250D6"/>
    <w:rsid w:val="00D367C7"/>
    <w:rsid w:val="00D436B5"/>
    <w:rsid w:val="00D452EA"/>
    <w:rsid w:val="00D574BE"/>
    <w:rsid w:val="00D62FE6"/>
    <w:rsid w:val="00D74525"/>
    <w:rsid w:val="00D86499"/>
    <w:rsid w:val="00D87181"/>
    <w:rsid w:val="00DB12DE"/>
    <w:rsid w:val="00DC52BE"/>
    <w:rsid w:val="00DD4469"/>
    <w:rsid w:val="00DD6855"/>
    <w:rsid w:val="00DF24A6"/>
    <w:rsid w:val="00E14540"/>
    <w:rsid w:val="00E17B37"/>
    <w:rsid w:val="00E21CF9"/>
    <w:rsid w:val="00E25D99"/>
    <w:rsid w:val="00E27182"/>
    <w:rsid w:val="00E30020"/>
    <w:rsid w:val="00E30832"/>
    <w:rsid w:val="00E32B67"/>
    <w:rsid w:val="00E4672D"/>
    <w:rsid w:val="00E6701C"/>
    <w:rsid w:val="00E677D8"/>
    <w:rsid w:val="00E852CC"/>
    <w:rsid w:val="00E922E8"/>
    <w:rsid w:val="00EA0218"/>
    <w:rsid w:val="00EA0604"/>
    <w:rsid w:val="00EA0A6C"/>
    <w:rsid w:val="00EB0C5B"/>
    <w:rsid w:val="00EB294A"/>
    <w:rsid w:val="00EB3374"/>
    <w:rsid w:val="00EB6C8D"/>
    <w:rsid w:val="00EB6C8F"/>
    <w:rsid w:val="00EC2342"/>
    <w:rsid w:val="00ED2BF1"/>
    <w:rsid w:val="00F23218"/>
    <w:rsid w:val="00F262F1"/>
    <w:rsid w:val="00F26C13"/>
    <w:rsid w:val="00F36D42"/>
    <w:rsid w:val="00F40CDD"/>
    <w:rsid w:val="00F51E19"/>
    <w:rsid w:val="00F603DB"/>
    <w:rsid w:val="00F63C11"/>
    <w:rsid w:val="00F66F97"/>
    <w:rsid w:val="00F70BD9"/>
    <w:rsid w:val="00F75038"/>
    <w:rsid w:val="00F837EA"/>
    <w:rsid w:val="00F95B70"/>
    <w:rsid w:val="00F96C17"/>
    <w:rsid w:val="00FA3566"/>
    <w:rsid w:val="00FB0BC0"/>
    <w:rsid w:val="00FB5040"/>
    <w:rsid w:val="00FC5686"/>
    <w:rsid w:val="00FC5C81"/>
    <w:rsid w:val="00FD302B"/>
    <w:rsid w:val="00FD7F8B"/>
    <w:rsid w:val="00FE2D8A"/>
    <w:rsid w:val="00FE7D0E"/>
    <w:rsid w:val="00FF2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0A852D"/>
  <w15:chartTrackingRefBased/>
  <w15:docId w15:val="{D5557F09-7891-4A2D-B39A-F1D592B5D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8D1096"/>
    <w:pPr>
      <w:spacing w:after="200" w:line="276" w:lineRule="auto"/>
    </w:pPr>
    <w:rPr>
      <w:sz w:val="22"/>
      <w:szCs w:val="2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5C0C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5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18E05-4F63-4859-ABD9-ADC5A533B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Česlava Zadranovič</dc:creator>
  <cp:keywords/>
  <cp:lastModifiedBy>Božena Gražulienė</cp:lastModifiedBy>
  <cp:revision>17</cp:revision>
  <cp:lastPrinted>2024-02-09T06:27:00Z</cp:lastPrinted>
  <dcterms:created xsi:type="dcterms:W3CDTF">2025-02-05T19:50:00Z</dcterms:created>
  <dcterms:modified xsi:type="dcterms:W3CDTF">2025-02-06T13:05:00Z</dcterms:modified>
</cp:coreProperties>
</file>